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1C7A" w:rsidP="00243BAE" w:rsidRDefault="00364051" w14:paraId="309FE9DF" w14:textId="77777777">
      <w:pPr>
        <w:pStyle w:val="Heading2"/>
        <w:tabs>
          <w:tab w:val="left" w:pos="900"/>
        </w:tabs>
        <w:ind w:right="-180"/>
        <w:rPr>
          <w:sz w:val="28"/>
        </w:rPr>
      </w:pPr>
      <w:r>
        <w:rPr>
          <w:sz w:val="28"/>
        </w:rPr>
        <w:t>FDA</w:t>
      </w:r>
      <w:r w:rsidR="00243BAE">
        <w:rPr>
          <w:sz w:val="28"/>
        </w:rPr>
        <w:t xml:space="preserve"> </w:t>
      </w:r>
      <w:r w:rsidR="003F1C7A">
        <w:rPr>
          <w:sz w:val="28"/>
        </w:rPr>
        <w:t>DOCUMENTATION FOR THE GENERIC CLEARANCE</w:t>
      </w:r>
    </w:p>
    <w:p w:rsidR="003F1C7A" w:rsidRDefault="003F1C7A" w14:paraId="01DBED14" w14:textId="77777777">
      <w:pPr>
        <w:jc w:val="center"/>
      </w:pPr>
      <w:r>
        <w:rPr>
          <w:b/>
          <w:sz w:val="28"/>
        </w:rPr>
        <w:t xml:space="preserve">OF </w:t>
      </w:r>
      <w:r w:rsidR="00F12AEE">
        <w:rPr>
          <w:b/>
          <w:sz w:val="28"/>
        </w:rPr>
        <w:t>FOCUS GROUPS</w:t>
      </w:r>
      <w:r w:rsidR="000F2F28">
        <w:rPr>
          <w:b/>
          <w:sz w:val="28"/>
        </w:rPr>
        <w:t xml:space="preserve"> (0910-0497)</w:t>
      </w:r>
    </w:p>
    <w:p w:rsidR="003F1C7A" w:rsidRDefault="004910F4" w14:paraId="6D22BC4E" w14:textId="77777777">
      <w:r>
        <w:rPr>
          <w:noProof/>
          <w:sz w:val="18"/>
          <w:szCs w:val="18"/>
        </w:rPr>
        <mc:AlternateContent>
          <mc:Choice Requires="wps">
            <w:drawing>
              <wp:anchor distT="0" distB="0" distL="114300" distR="114300" simplePos="0" relativeHeight="251657728" behindDoc="0" locked="0" layoutInCell="1" allowOverlap="1" wp14:editId="352D7FDE" wp14:anchorId="26841BDC">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1.5pt" from="-9pt,3.8pt" to="459pt,3.8pt" w14:anchorId="66EA85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w:pict>
          </mc:Fallback>
        </mc:AlternateContent>
      </w:r>
    </w:p>
    <w:p w:rsidRPr="00463B4D" w:rsidR="003F1C7A" w:rsidRDefault="009404FA" w14:paraId="689EE456" w14:textId="77777777">
      <w:pPr>
        <w:rPr>
          <w:sz w:val="20"/>
          <w:szCs w:val="20"/>
        </w:rPr>
      </w:pPr>
      <w:r w:rsidRPr="00463B4D">
        <w:rPr>
          <w:sz w:val="20"/>
          <w:szCs w:val="20"/>
        </w:rPr>
        <w:t>Focus groups do not yield meaningful quantitative findings.  They can provide public input, but they do not yield data about public opinion that can be generalized.  As such, they cannot be used to drive the development of policies, programs, and services.  Policy makers and educators can use focus groups findings to test and refine their ideas, but should then conduct further research before making important decisions such as adopting new policies and allocating or redirecting significant resources to support these policies.</w:t>
      </w:r>
    </w:p>
    <w:p w:rsidRPr="005E4981" w:rsidR="003F1C7A" w:rsidP="005E23BA" w:rsidRDefault="003F1C7A" w14:paraId="32AAACA8" w14:textId="4A752763">
      <w:pPr>
        <w:spacing w:before="120"/>
      </w:pPr>
      <w:r>
        <w:rPr>
          <w:b/>
        </w:rPr>
        <w:t>TITLE OF INFORMATION COLLECTION:</w:t>
      </w:r>
      <w:r>
        <w:t xml:space="preserve">  </w:t>
      </w:r>
      <w:r w:rsidRPr="00AC63BA" w:rsidR="00AC63BA">
        <w:t xml:space="preserve">Focus Groups </w:t>
      </w:r>
      <w:r w:rsidR="00BB2B8F">
        <w:t>on Childhood Obesity with Hispanic Primary Caregivers</w:t>
      </w:r>
      <w:r w:rsidRPr="00336FCF" w:rsidR="00AA3856">
        <w:t xml:space="preserve"> </w:t>
      </w:r>
    </w:p>
    <w:p w:rsidR="003F1C7A" w:rsidP="00BB2B8F" w:rsidRDefault="003F1C7A" w14:paraId="58AE74B5" w14:textId="77777777">
      <w:pPr>
        <w:jc w:val="center"/>
      </w:pPr>
    </w:p>
    <w:p w:rsidR="003F1C7A" w:rsidRDefault="003F1C7A" w14:paraId="37C02F21" w14:textId="77777777">
      <w:pPr>
        <w:spacing w:after="120"/>
      </w:pPr>
      <w:r>
        <w:rPr>
          <w:b/>
        </w:rPr>
        <w:t>DESCRIPTION OF THIS SPECIFIC COLLECTION</w:t>
      </w:r>
      <w:r>
        <w:t xml:space="preserve"> </w:t>
      </w:r>
    </w:p>
    <w:p w:rsidR="003F1C7A" w:rsidP="00F12AEE" w:rsidRDefault="0049419A" w14:paraId="62DCC3A0" w14:textId="77777777">
      <w:pPr>
        <w:numPr>
          <w:ilvl w:val="0"/>
          <w:numId w:val="15"/>
        </w:numPr>
        <w:tabs>
          <w:tab w:val="clear" w:pos="1296"/>
          <w:tab w:val="num" w:pos="720"/>
        </w:tabs>
        <w:ind w:left="360" w:firstLine="0"/>
      </w:pPr>
      <w:r>
        <w:rPr>
          <w:b/>
        </w:rPr>
        <w:t>Statement of n</w:t>
      </w:r>
      <w:r w:rsidR="00F12AEE">
        <w:rPr>
          <w:b/>
        </w:rPr>
        <w:t>eed</w:t>
      </w:r>
      <w:r w:rsidRPr="00E26798" w:rsidR="003F1C7A">
        <w:rPr>
          <w:b/>
        </w:rPr>
        <w:t>:</w:t>
      </w:r>
      <w:r w:rsidR="003F1C7A">
        <w:t xml:space="preserve">  </w:t>
      </w:r>
    </w:p>
    <w:p w:rsidR="008567FD" w:rsidP="001E15AA" w:rsidRDefault="008567FD" w14:paraId="64A6BD31" w14:textId="77777777">
      <w:pPr>
        <w:ind w:left="720"/>
        <w:jc w:val="both"/>
      </w:pPr>
    </w:p>
    <w:p w:rsidR="0092248E" w:rsidP="00DC15DF" w:rsidRDefault="00787E77" w14:paraId="4874568F" w14:textId="39A406D4">
      <w:pPr>
        <w:ind w:left="720"/>
      </w:pPr>
      <w:r w:rsidRPr="00336FCF">
        <w:t xml:space="preserve">The Food and Drug Administration (FDA), Center for </w:t>
      </w:r>
      <w:r>
        <w:t>Food Safety and Applied Nutrition</w:t>
      </w:r>
      <w:r w:rsidRPr="00336FCF">
        <w:t xml:space="preserve"> (C</w:t>
      </w:r>
      <w:r>
        <w:t>FSAN</w:t>
      </w:r>
      <w:r w:rsidRPr="00336FCF">
        <w:t xml:space="preserve">), Office of </w:t>
      </w:r>
      <w:r>
        <w:t>Analytics and Outreach</w:t>
      </w:r>
      <w:r w:rsidRPr="00336FCF">
        <w:t xml:space="preserve"> is seeking OMB approval under the generic clearance 0910-0497</w:t>
      </w:r>
      <w:r>
        <w:t xml:space="preserve"> for the focus group</w:t>
      </w:r>
      <w:r w:rsidRPr="00336FCF">
        <w:t xml:space="preserve"> project, “</w:t>
      </w:r>
      <w:r w:rsidRPr="00AC63BA" w:rsidR="00BB2B8F">
        <w:t xml:space="preserve">Focus Groups </w:t>
      </w:r>
      <w:r w:rsidR="00BB2B8F">
        <w:t>on Childhood Obesity with Hispanic Primary Caregivers</w:t>
      </w:r>
      <w:r>
        <w:t xml:space="preserve">.” </w:t>
      </w:r>
    </w:p>
    <w:p w:rsidR="0092248E" w:rsidP="00DC15DF" w:rsidRDefault="0092248E" w14:paraId="1CDAB309" w14:textId="77777777">
      <w:pPr>
        <w:ind w:left="720"/>
      </w:pPr>
    </w:p>
    <w:p w:rsidR="00780A9A" w:rsidP="00DC15DF" w:rsidRDefault="00780A9A" w14:paraId="331BB705" w14:textId="7ADBE697">
      <w:pPr>
        <w:ind w:left="720"/>
      </w:pPr>
      <w:r>
        <w:t>Research shows that children from low-income backgrounds have a higher rate of overweight status compared to those who were not low-income.</w:t>
      </w:r>
      <w:r>
        <w:rPr>
          <w:rStyle w:val="FootnoteReference"/>
        </w:rPr>
        <w:footnoteReference w:id="2"/>
      </w:r>
      <w:r>
        <w:t xml:space="preserve"> Additionally, lower income parents are less likely to perceive their children as overweight, and more likely to experience barriers to accessing and purchasing healthy foods for their families.</w:t>
      </w:r>
      <w:r>
        <w:rPr>
          <w:rStyle w:val="FootnoteReference"/>
        </w:rPr>
        <w:footnoteReference w:id="3"/>
      </w:r>
      <w:r w:rsidRPr="00780A9A">
        <w:rPr>
          <w:vertAlign w:val="superscript"/>
        </w:rPr>
        <w:t>,</w:t>
      </w:r>
      <w:bookmarkStart w:name="_Hlk31190363" w:id="0"/>
      <w:r>
        <w:rPr>
          <w:rStyle w:val="FootnoteReference"/>
        </w:rPr>
        <w:footnoteReference w:id="4"/>
      </w:r>
      <w:bookmarkEnd w:id="0"/>
      <w:r w:rsidR="00074398">
        <w:t xml:space="preserve"> Research also indicates that children from minority groups, such as Hispanic</w:t>
      </w:r>
      <w:r w:rsidR="001C4582">
        <w:t>s</w:t>
      </w:r>
      <w:r w:rsidR="00074398">
        <w:t>, are more likely to be overweight</w:t>
      </w:r>
      <w:r w:rsidR="005A19BB">
        <w:t>.</w:t>
      </w:r>
      <w:r w:rsidR="00D53A33">
        <w:rPr>
          <w:rStyle w:val="FootnoteReference"/>
        </w:rPr>
        <w:footnoteReference w:id="5"/>
      </w:r>
      <w:r w:rsidRPr="0012196B" w:rsidR="00F118C8">
        <w:rPr>
          <w:vertAlign w:val="superscript"/>
        </w:rPr>
        <w:t>4</w:t>
      </w:r>
      <w:r w:rsidR="00074398">
        <w:t xml:space="preserve"> </w:t>
      </w:r>
    </w:p>
    <w:p w:rsidR="00074398" w:rsidP="00DC15DF" w:rsidRDefault="00074398" w14:paraId="48B011B4" w14:textId="77777777">
      <w:pPr>
        <w:ind w:left="720"/>
      </w:pPr>
    </w:p>
    <w:p w:rsidR="001B08AE" w:rsidP="00DC15DF" w:rsidRDefault="00BB2B8F" w14:paraId="1916CD08" w14:textId="17EBB5F4">
      <w:pPr>
        <w:ind w:left="720"/>
      </w:pPr>
      <w:r>
        <w:t xml:space="preserve">The FDA Office of Minority Health and Health Equity (OMHHE) is collaborating with CFSAN to conduct this study among low-income </w:t>
      </w:r>
      <w:r w:rsidR="00820C88">
        <w:t xml:space="preserve">Hispanic </w:t>
      </w:r>
      <w:r>
        <w:t>primary caregivers, as this meets two of their main mission objectives, namely:</w:t>
      </w:r>
    </w:p>
    <w:p w:rsidR="00BB2B8F" w:rsidP="00DC15DF" w:rsidRDefault="00BB2B8F" w14:paraId="4C018759" w14:textId="71B23FE4">
      <w:pPr>
        <w:ind w:left="720"/>
      </w:pPr>
    </w:p>
    <w:p w:rsidR="00BB2B8F" w:rsidP="00DC15DF" w:rsidRDefault="00BB2B8F" w14:paraId="493574EE" w14:textId="177E07C2">
      <w:pPr>
        <w:pStyle w:val="ListParagraph"/>
        <w:numPr>
          <w:ilvl w:val="0"/>
          <w:numId w:val="22"/>
        </w:numPr>
      </w:pPr>
      <w:r>
        <w:t>To strengthen FDA’s ability to respond to minority health concerns</w:t>
      </w:r>
    </w:p>
    <w:p w:rsidR="00BB2B8F" w:rsidP="00DC15DF" w:rsidRDefault="00BB2B8F" w14:paraId="5E49F082" w14:textId="58FC4C9B">
      <w:pPr>
        <w:pStyle w:val="ListParagraph"/>
        <w:numPr>
          <w:ilvl w:val="0"/>
          <w:numId w:val="22"/>
        </w:numPr>
      </w:pPr>
      <w:r>
        <w:t>To promote health and safety communication to minority populations who often experience low health literacy and/or speak English as a second language</w:t>
      </w:r>
    </w:p>
    <w:p w:rsidR="001835D3" w:rsidP="00DC15DF" w:rsidRDefault="001835D3" w14:paraId="60054827" w14:textId="756750B4">
      <w:pPr>
        <w:ind w:left="720"/>
      </w:pPr>
    </w:p>
    <w:p w:rsidR="00882AE4" w:rsidP="00DC15DF" w:rsidRDefault="00FB79C4" w14:paraId="762892F4" w14:textId="6884F270">
      <w:pPr>
        <w:ind w:left="720"/>
      </w:pPr>
      <w:r>
        <w:t>To this end, t</w:t>
      </w:r>
      <w:r w:rsidRPr="00AB3513" w:rsidR="00787E77">
        <w:t>he purpose of this focus group study</w:t>
      </w:r>
      <w:r w:rsidR="00787E77">
        <w:t xml:space="preserve"> is</w:t>
      </w:r>
      <w:r w:rsidRPr="00AB3513" w:rsidR="00787E77">
        <w:t xml:space="preserve"> to </w:t>
      </w:r>
      <w:r w:rsidR="007944E7">
        <w:t xml:space="preserve">better understand the </w:t>
      </w:r>
      <w:r w:rsidR="00A9245B">
        <w:t xml:space="preserve">behaviors and </w:t>
      </w:r>
      <w:r w:rsidR="007944E7">
        <w:t xml:space="preserve">challenges lower income </w:t>
      </w:r>
      <w:r>
        <w:t>caregivers</w:t>
      </w:r>
      <w:r w:rsidR="00924BFA">
        <w:t xml:space="preserve">, </w:t>
      </w:r>
      <w:r w:rsidR="001B1DCA">
        <w:t xml:space="preserve">especially </w:t>
      </w:r>
      <w:r w:rsidR="00924BFA">
        <w:t>Hispanic lower income caregivers,</w:t>
      </w:r>
      <w:r w:rsidR="007944E7">
        <w:t xml:space="preserve"> </w:t>
      </w:r>
      <w:r w:rsidR="001C4582">
        <w:t xml:space="preserve">face </w:t>
      </w:r>
      <w:r w:rsidR="007944E7">
        <w:t>regarding how</w:t>
      </w:r>
      <w:r w:rsidRPr="00AB3513" w:rsidR="00787E77">
        <w:t xml:space="preserve"> </w:t>
      </w:r>
      <w:r w:rsidR="00787E77">
        <w:t>to</w:t>
      </w:r>
      <w:r w:rsidRPr="00AB3513" w:rsidR="00787E77">
        <w:t xml:space="preserve"> </w:t>
      </w:r>
      <w:r w:rsidR="007944E7">
        <w:t>feed their</w:t>
      </w:r>
      <w:r w:rsidR="00AC63BA">
        <w:t xml:space="preserve"> children </w:t>
      </w:r>
      <w:r w:rsidR="007944E7">
        <w:t>healthfully</w:t>
      </w:r>
      <w:r w:rsidR="001835D3">
        <w:t xml:space="preserve"> to understand how to best frame targeted messaging about</w:t>
      </w:r>
      <w:r w:rsidR="00AC63BA">
        <w:t xml:space="preserve"> childhood obesity. </w:t>
      </w:r>
      <w:r w:rsidR="00787E77">
        <w:t xml:space="preserve">The study will </w:t>
      </w:r>
      <w:r w:rsidR="00C52DAD">
        <w:t>investigate</w:t>
      </w:r>
      <w:r w:rsidR="008567FD">
        <w:t>:</w:t>
      </w:r>
      <w:r w:rsidRPr="00AB3513" w:rsidR="00787E77">
        <w:t xml:space="preserve"> </w:t>
      </w:r>
      <w:r w:rsidR="00787E77">
        <w:t xml:space="preserve">(1) </w:t>
      </w:r>
      <w:r w:rsidR="001835D3">
        <w:t>lower income caregivers</w:t>
      </w:r>
      <w:r w:rsidRPr="00AB3513" w:rsidR="00787E77">
        <w:t>’</w:t>
      </w:r>
      <w:r w:rsidR="00787E77">
        <w:t xml:space="preserve"> experiences related to making healthful food choices</w:t>
      </w:r>
      <w:r w:rsidRPr="00AB3513" w:rsidR="00787E77">
        <w:t xml:space="preserve"> </w:t>
      </w:r>
      <w:r w:rsidR="001835D3">
        <w:t xml:space="preserve">for their family </w:t>
      </w:r>
      <w:r w:rsidR="00AC63BA">
        <w:t xml:space="preserve">at the grocery store, </w:t>
      </w:r>
      <w:r w:rsidR="00820C88">
        <w:t>and at home</w:t>
      </w:r>
      <w:r w:rsidR="00AC63BA">
        <w:t>;</w:t>
      </w:r>
      <w:r w:rsidR="00C52DAD">
        <w:t xml:space="preserve"> </w:t>
      </w:r>
      <w:r w:rsidR="00787E77">
        <w:t xml:space="preserve">(2) </w:t>
      </w:r>
      <w:r w:rsidR="001835D3">
        <w:t>lower income caregivers</w:t>
      </w:r>
      <w:r w:rsidR="00CE0205">
        <w:t>’</w:t>
      </w:r>
      <w:r w:rsidR="00787E77">
        <w:t xml:space="preserve"> </w:t>
      </w:r>
      <w:r w:rsidR="00CE0205">
        <w:t xml:space="preserve">attitudes and </w:t>
      </w:r>
      <w:r w:rsidR="00FE3BAE">
        <w:t>perceptions</w:t>
      </w:r>
      <w:r w:rsidRPr="00AB3513" w:rsidR="00787E77">
        <w:t xml:space="preserve"> </w:t>
      </w:r>
      <w:r w:rsidR="00CE0205">
        <w:t xml:space="preserve">related </w:t>
      </w:r>
      <w:r w:rsidR="00CE0205">
        <w:lastRenderedPageBreak/>
        <w:t xml:space="preserve">to </w:t>
      </w:r>
      <w:r w:rsidR="00AC63BA">
        <w:t>childhood obesity</w:t>
      </w:r>
      <w:r w:rsidR="001835D3">
        <w:t>; and (3) lower income caregivers’ identified barriers to resources to overcome childhood obesity</w:t>
      </w:r>
      <w:r w:rsidR="00C52DAD">
        <w:t>.</w:t>
      </w:r>
    </w:p>
    <w:p w:rsidRPr="007A4331" w:rsidR="00BB2B8F" w:rsidP="0012196B" w:rsidRDefault="00BB2B8F" w14:paraId="57B20C61" w14:textId="77777777"/>
    <w:p w:rsidR="003F1C7A" w:rsidP="00F12AEE" w:rsidRDefault="0049419A" w14:paraId="0D9A8D96" w14:textId="77777777">
      <w:pPr>
        <w:numPr>
          <w:ilvl w:val="0"/>
          <w:numId w:val="15"/>
        </w:numPr>
        <w:tabs>
          <w:tab w:val="clear" w:pos="1296"/>
          <w:tab w:val="num" w:pos="720"/>
        </w:tabs>
        <w:ind w:left="720"/>
      </w:pPr>
      <w:r>
        <w:rPr>
          <w:b/>
        </w:rPr>
        <w:t>Intended u</w:t>
      </w:r>
      <w:r w:rsidR="00F12AEE">
        <w:rPr>
          <w:b/>
        </w:rPr>
        <w:t>se</w:t>
      </w:r>
      <w:r>
        <w:rPr>
          <w:b/>
        </w:rPr>
        <w:t xml:space="preserve"> of information</w:t>
      </w:r>
      <w:r w:rsidR="003F1C7A">
        <w:rPr>
          <w:b/>
        </w:rPr>
        <w:t>:</w:t>
      </w:r>
      <w:r w:rsidR="003F1C7A">
        <w:t xml:space="preserve">  </w:t>
      </w:r>
    </w:p>
    <w:p w:rsidR="008567FD" w:rsidP="00BB2B8F" w:rsidRDefault="008567FD" w14:paraId="18F1A0AD" w14:textId="77777777">
      <w:pPr>
        <w:ind w:left="720"/>
      </w:pPr>
    </w:p>
    <w:p w:rsidRPr="00336FCF" w:rsidR="00576639" w:rsidP="00BB2B8F" w:rsidRDefault="001835D3" w14:paraId="7D36592D" w14:textId="6BB4FA42">
      <w:pPr>
        <w:ind w:left="720"/>
      </w:pPr>
      <w:r>
        <w:t>The</w:t>
      </w:r>
      <w:r w:rsidRPr="00336FCF" w:rsidR="00576639">
        <w:t xml:space="preserve"> qualitative </w:t>
      </w:r>
      <w:r w:rsidRPr="00AB3513" w:rsidR="00FB79C4">
        <w:t xml:space="preserve">information </w:t>
      </w:r>
      <w:r>
        <w:t>collected from this study</w:t>
      </w:r>
      <w:r w:rsidRPr="00336FCF" w:rsidR="00576639">
        <w:t xml:space="preserve"> will </w:t>
      </w:r>
      <w:r w:rsidR="00FB79C4">
        <w:t xml:space="preserve">contribute to the existing </w:t>
      </w:r>
      <w:r w:rsidR="00A9245B">
        <w:t xml:space="preserve">science knowledge </w:t>
      </w:r>
      <w:r w:rsidR="00FB79C4">
        <w:t xml:space="preserve">foundation, which can </w:t>
      </w:r>
      <w:r>
        <w:t xml:space="preserve">then </w:t>
      </w:r>
      <w:r w:rsidRPr="00336FCF" w:rsidR="00576639">
        <w:t xml:space="preserve">be used to inform </w:t>
      </w:r>
      <w:r w:rsidR="00FB79C4">
        <w:t xml:space="preserve">future </w:t>
      </w:r>
      <w:r w:rsidR="00A9245B">
        <w:t xml:space="preserve">targeted </w:t>
      </w:r>
      <w:r w:rsidR="00FB79C4">
        <w:t>education</w:t>
      </w:r>
      <w:r w:rsidR="001C4582">
        <w:t xml:space="preserve"> and outreach</w:t>
      </w:r>
      <w:r w:rsidR="00FB79C4">
        <w:t xml:space="preserve"> efforts</w:t>
      </w:r>
      <w:r w:rsidRPr="003171D1" w:rsidR="00576639">
        <w:t>.</w:t>
      </w:r>
    </w:p>
    <w:p w:rsidR="003F1C7A" w:rsidP="00F12AEE" w:rsidRDefault="003F1C7A" w14:paraId="29082190" w14:textId="77777777">
      <w:pPr>
        <w:ind w:left="360"/>
      </w:pPr>
    </w:p>
    <w:p w:rsidR="003F1C7A" w:rsidP="00E96045" w:rsidRDefault="0049419A" w14:paraId="37FC61DC" w14:textId="77777777">
      <w:pPr>
        <w:keepNext/>
        <w:numPr>
          <w:ilvl w:val="0"/>
          <w:numId w:val="15"/>
        </w:numPr>
        <w:tabs>
          <w:tab w:val="clear" w:pos="1296"/>
          <w:tab w:val="num" w:pos="720"/>
        </w:tabs>
        <w:ind w:left="720"/>
      </w:pPr>
      <w:r>
        <w:rPr>
          <w:b/>
        </w:rPr>
        <w:t>Description of r</w:t>
      </w:r>
      <w:r w:rsidR="00F12AEE">
        <w:rPr>
          <w:b/>
        </w:rPr>
        <w:t>espondents</w:t>
      </w:r>
      <w:r w:rsidRPr="00E26798" w:rsidR="003F1C7A">
        <w:rPr>
          <w:b/>
        </w:rPr>
        <w:t>:</w:t>
      </w:r>
      <w:r w:rsidR="003F1C7A">
        <w:t xml:space="preserve">  </w:t>
      </w:r>
    </w:p>
    <w:p w:rsidR="008567FD" w:rsidP="00576639" w:rsidRDefault="008567FD" w14:paraId="107DD660" w14:textId="77777777">
      <w:pPr>
        <w:ind w:left="720"/>
        <w:jc w:val="both"/>
      </w:pPr>
    </w:p>
    <w:p w:rsidRPr="00336FCF" w:rsidR="00576639" w:rsidP="00DC15DF" w:rsidRDefault="00576639" w14:paraId="684318E0" w14:textId="08ADD981">
      <w:pPr>
        <w:ind w:left="720"/>
      </w:pPr>
      <w:r>
        <w:t xml:space="preserve">A total of </w:t>
      </w:r>
      <w:r w:rsidR="00AC63BA">
        <w:t>12</w:t>
      </w:r>
      <w:r w:rsidRPr="00CA5223">
        <w:t xml:space="preserve"> focus groups are planned. </w:t>
      </w:r>
      <w:r w:rsidR="00C52DAD">
        <w:t xml:space="preserve">Groups will include only adults (18+). </w:t>
      </w:r>
      <w:r>
        <w:t>All groups will include</w:t>
      </w:r>
      <w:r w:rsidRPr="00CA5223">
        <w:t xml:space="preserve"> </w:t>
      </w:r>
      <w:r w:rsidR="00AC63BA">
        <w:t>primary caregivers of</w:t>
      </w:r>
      <w:r w:rsidRPr="00CA5223">
        <w:t xml:space="preserve"> </w:t>
      </w:r>
      <w:r>
        <w:t xml:space="preserve">one or more </w:t>
      </w:r>
      <w:r w:rsidRPr="00CA5223">
        <w:t xml:space="preserve">children </w:t>
      </w:r>
      <w:r>
        <w:t xml:space="preserve">between the ages of </w:t>
      </w:r>
      <w:r w:rsidRPr="000C1DC4" w:rsidR="00EA2382">
        <w:t>3 and 6</w:t>
      </w:r>
      <w:r w:rsidRPr="000C1DC4">
        <w:t xml:space="preserve"> years. </w:t>
      </w:r>
      <w:r w:rsidRPr="000C1DC4" w:rsidR="009E555A">
        <w:t>The study will enroll participants who</w:t>
      </w:r>
      <w:r w:rsidRPr="000C1DC4" w:rsidR="00AC63BA">
        <w:t xml:space="preserve"> reside in</w:t>
      </w:r>
      <w:r w:rsidR="00820C88">
        <w:t xml:space="preserve"> Texas, specifically in the regions of</w:t>
      </w:r>
      <w:r w:rsidRPr="000C1DC4" w:rsidR="00AC63BA">
        <w:t xml:space="preserve"> </w:t>
      </w:r>
      <w:r w:rsidR="00820C88">
        <w:t>El Paso, San Antonio, Houston, and Austin.</w:t>
      </w:r>
      <w:r w:rsidR="00AC63BA">
        <w:t xml:space="preserve"> </w:t>
      </w:r>
      <w:r w:rsidR="00820C88">
        <w:t xml:space="preserve">Participants must </w:t>
      </w:r>
      <w:r w:rsidR="00AC63BA">
        <w:t xml:space="preserve">live in </w:t>
      </w:r>
      <w:r w:rsidR="000C1DC4">
        <w:t xml:space="preserve">or close to </w:t>
      </w:r>
      <w:r w:rsidR="00AC63BA">
        <w:t>census tracts designated by USDA as “low access” and “high access” to supermarkets.</w:t>
      </w:r>
      <w:r w:rsidR="001F397E">
        <w:rPr>
          <w:rStyle w:val="FootnoteReference"/>
        </w:rPr>
        <w:footnoteReference w:id="6"/>
      </w:r>
      <w:r w:rsidR="009E555A">
        <w:t xml:space="preserve"> </w:t>
      </w:r>
      <w:r w:rsidR="00A84CA0">
        <w:t xml:space="preserve">Since children from low-income families bear a disproportionate burden of obesity </w:t>
      </w:r>
      <w:r w:rsidR="00883571">
        <w:t>prevalenc</w:t>
      </w:r>
      <w:r w:rsidR="00A84CA0">
        <w:t>e, t</w:t>
      </w:r>
      <w:r w:rsidRPr="00CA5223">
        <w:t xml:space="preserve">he groups will </w:t>
      </w:r>
      <w:r>
        <w:t xml:space="preserve">include </w:t>
      </w:r>
      <w:r w:rsidR="00AC63BA">
        <w:t>adults</w:t>
      </w:r>
      <w:r>
        <w:t xml:space="preserve"> </w:t>
      </w:r>
      <w:r w:rsidRPr="00CC096B" w:rsidR="00CC096B">
        <w:t xml:space="preserve">living in households with a size-adjusted income that is </w:t>
      </w:r>
      <w:r w:rsidR="002F51BE">
        <w:t xml:space="preserve">under </w:t>
      </w:r>
      <w:r w:rsidR="00820C88">
        <w:t>2</w:t>
      </w:r>
      <w:r w:rsidRPr="001C3D56" w:rsidR="00EA2382">
        <w:t xml:space="preserve">00% </w:t>
      </w:r>
      <w:r w:rsidRPr="001C3D56" w:rsidR="00670BC7">
        <w:t>Federal Poverty Level (</w:t>
      </w:r>
      <w:r w:rsidRPr="001C3D56" w:rsidR="00EA2382">
        <w:t>FPL</w:t>
      </w:r>
      <w:r w:rsidRPr="001C3D56" w:rsidR="00670BC7">
        <w:t>)</w:t>
      </w:r>
      <w:r w:rsidRPr="001C3D56" w:rsidR="00CC096B">
        <w:rPr>
          <w:vertAlign w:val="superscript"/>
        </w:rPr>
        <w:footnoteReference w:id="7"/>
      </w:r>
      <w:r w:rsidRPr="001C3D56">
        <w:t xml:space="preserve">. </w:t>
      </w:r>
      <w:r w:rsidR="00820C88">
        <w:t xml:space="preserve">The </w:t>
      </w:r>
      <w:r w:rsidRPr="001C3D56">
        <w:t>groups will be segmented by race/ethnicity</w:t>
      </w:r>
      <w:r w:rsidR="00820C88">
        <w:t>: Non-Hispanic White, English-Speaking Hispanic, Spanish-Speaking Hispanic</w:t>
      </w:r>
      <w:r w:rsidRPr="001C3D56">
        <w:t>. No more than 10 participants will participate in a group (see Appendix I</w:t>
      </w:r>
      <w:r w:rsidRPr="001C3D56" w:rsidR="006A2D27">
        <w:t>, Participant Screener</w:t>
      </w:r>
      <w:r w:rsidRPr="001C3D56">
        <w:t>). FDA has contracted with</w:t>
      </w:r>
      <w:r w:rsidRPr="001C3D56" w:rsidR="00216F24">
        <w:t xml:space="preserve"> </w:t>
      </w:r>
      <w:r w:rsidR="00820C88">
        <w:t>Westat</w:t>
      </w:r>
      <w:r w:rsidR="00275ACB">
        <w:t xml:space="preserve"> </w:t>
      </w:r>
      <w:r w:rsidRPr="00336FCF">
        <w:t>to conduct these in-person focus groups.</w:t>
      </w:r>
    </w:p>
    <w:p w:rsidR="00E215FA" w:rsidP="00F12AEE" w:rsidRDefault="00E215FA" w14:paraId="711E2F0D" w14:textId="77777777">
      <w:pPr>
        <w:ind w:left="720"/>
      </w:pPr>
    </w:p>
    <w:p w:rsidRPr="00E215FA" w:rsidR="003F1C7A" w:rsidP="00F12AEE" w:rsidRDefault="003F1C7A" w14:paraId="2DFFF238" w14:textId="77777777">
      <w:pPr>
        <w:numPr>
          <w:ilvl w:val="0"/>
          <w:numId w:val="15"/>
        </w:numPr>
        <w:tabs>
          <w:tab w:val="clear" w:pos="1296"/>
          <w:tab w:val="num" w:pos="720"/>
        </w:tabs>
        <w:ind w:left="720"/>
      </w:pPr>
      <w:r w:rsidRPr="00E26798">
        <w:rPr>
          <w:b/>
        </w:rPr>
        <w:t xml:space="preserve">Date(s) </w:t>
      </w:r>
      <w:r w:rsidR="009404FA">
        <w:rPr>
          <w:b/>
        </w:rPr>
        <w:t xml:space="preserve">to be conducted </w:t>
      </w:r>
      <w:r w:rsidRPr="00E26798">
        <w:rPr>
          <w:b/>
        </w:rPr>
        <w:t>and location(s)</w:t>
      </w:r>
      <w:r w:rsidR="0049419A">
        <w:rPr>
          <w:b/>
        </w:rPr>
        <w:t>:</w:t>
      </w:r>
      <w:r w:rsidRPr="00E26798">
        <w:rPr>
          <w:b/>
        </w:rPr>
        <w:t xml:space="preserve">  </w:t>
      </w:r>
    </w:p>
    <w:p w:rsidR="008567FD" w:rsidP="00D14201" w:rsidRDefault="008567FD" w14:paraId="7C651959" w14:textId="77777777">
      <w:pPr>
        <w:ind w:left="720"/>
        <w:jc w:val="both"/>
      </w:pPr>
    </w:p>
    <w:p w:rsidR="00D14201" w:rsidP="00DC15DF" w:rsidRDefault="00D14201" w14:paraId="4EFC28C8" w14:textId="4695D04E">
      <w:pPr>
        <w:ind w:left="720"/>
      </w:pPr>
      <w:r w:rsidRPr="003D1766">
        <w:t xml:space="preserve">Focus groups will be conducted approximately one month from the date of OMB approval. The focus groups will be conducted in </w:t>
      </w:r>
      <w:r w:rsidR="00820C88">
        <w:t>El Paso, TX; San Antonio, TX; Houston, TX; and Austin, TX</w:t>
      </w:r>
      <w:r>
        <w:t>. Th</w:t>
      </w:r>
      <w:r w:rsidR="002F51BE">
        <w:t>ese</w:t>
      </w:r>
      <w:r w:rsidR="00216F24">
        <w:t xml:space="preserve"> location</w:t>
      </w:r>
      <w:r w:rsidR="002F51BE">
        <w:t>s</w:t>
      </w:r>
      <w:r>
        <w:t xml:space="preserve"> </w:t>
      </w:r>
      <w:r w:rsidR="00216F24">
        <w:t>w</w:t>
      </w:r>
      <w:r w:rsidR="002F51BE">
        <w:t>ere</w:t>
      </w:r>
      <w:r w:rsidR="00216F24">
        <w:t xml:space="preserve"> chosen because of </w:t>
      </w:r>
      <w:r w:rsidR="002F51BE">
        <w:t>their</w:t>
      </w:r>
      <w:r w:rsidR="00216F24">
        <w:t xml:space="preserve"> </w:t>
      </w:r>
      <w:r w:rsidR="00883571">
        <w:t>prevalence</w:t>
      </w:r>
      <w:r w:rsidR="00216F24">
        <w:t xml:space="preserve"> of childhood obesity and </w:t>
      </w:r>
      <w:r w:rsidR="002F51BE">
        <w:t>their</w:t>
      </w:r>
      <w:r w:rsidR="00216F24">
        <w:t xml:space="preserve"> proximity to census tracts of low access to supermarkets and high access to supermarkets</w:t>
      </w:r>
      <w:r w:rsidR="00883571">
        <w:rPr>
          <w:rStyle w:val="FootnoteReference"/>
        </w:rPr>
        <w:footnoteReference w:id="8"/>
      </w:r>
      <w:r w:rsidR="00216F24">
        <w:t xml:space="preserve">. </w:t>
      </w:r>
      <w:r w:rsidR="006A2D27">
        <w:t>T</w:t>
      </w:r>
      <w:r>
        <w:t>he</w:t>
      </w:r>
      <w:r w:rsidR="006A2D27">
        <w:t xml:space="preserve"> selected</w:t>
      </w:r>
      <w:r>
        <w:t xml:space="preserve"> location</w:t>
      </w:r>
      <w:r w:rsidR="002F51BE">
        <w:t>s</w:t>
      </w:r>
      <w:r>
        <w:t xml:space="preserve"> offer suitable focus group facilities and recruitment capabilities that will enable us to recruit groups of ethnically diverse, </w:t>
      </w:r>
      <w:r w:rsidR="00216F24">
        <w:t>low</w:t>
      </w:r>
      <w:r>
        <w:t>-income participants</w:t>
      </w:r>
      <w:r w:rsidR="000477CE">
        <w:t xml:space="preserve"> who meet the criteria described in section 3 above</w:t>
      </w:r>
      <w:r w:rsidR="006A305F">
        <w:t>.</w:t>
      </w:r>
    </w:p>
    <w:p w:rsidR="00190AA2" w:rsidP="00F12AEE" w:rsidRDefault="00190AA2" w14:paraId="4D9E3E24" w14:textId="77777777">
      <w:pPr>
        <w:ind w:left="360"/>
        <w:jc w:val="both"/>
      </w:pPr>
    </w:p>
    <w:p w:rsidRPr="00E96045" w:rsidR="00E26798" w:rsidP="00F12AEE" w:rsidRDefault="00140A0D" w14:paraId="4AC2C105" w14:textId="77777777">
      <w:pPr>
        <w:numPr>
          <w:ilvl w:val="0"/>
          <w:numId w:val="15"/>
        </w:numPr>
        <w:tabs>
          <w:tab w:val="clear" w:pos="1296"/>
          <w:tab w:val="num" w:pos="720"/>
        </w:tabs>
        <w:ind w:left="720"/>
      </w:pPr>
      <w:r>
        <w:rPr>
          <w:b/>
        </w:rPr>
        <w:t>How the Information is being collected</w:t>
      </w:r>
      <w:r w:rsidR="0049419A">
        <w:rPr>
          <w:b/>
        </w:rPr>
        <w:t>:</w:t>
      </w:r>
    </w:p>
    <w:p w:rsidR="008567FD" w:rsidP="00EE231A" w:rsidRDefault="008567FD" w14:paraId="5115C67C" w14:textId="77777777">
      <w:pPr>
        <w:ind w:left="720"/>
        <w:jc w:val="both"/>
        <w:rPr>
          <w:u w:val="single"/>
        </w:rPr>
      </w:pPr>
    </w:p>
    <w:p w:rsidRPr="00EE231A" w:rsidR="00EE231A" w:rsidP="00EE231A" w:rsidRDefault="00EE231A" w14:paraId="2C73C3C5" w14:textId="4D8A6371">
      <w:pPr>
        <w:ind w:left="720"/>
        <w:jc w:val="both"/>
        <w:rPr>
          <w:u w:val="single"/>
        </w:rPr>
      </w:pPr>
      <w:r w:rsidRPr="00EE231A">
        <w:rPr>
          <w:u w:val="single"/>
        </w:rPr>
        <w:t>Recruitment Information</w:t>
      </w:r>
    </w:p>
    <w:p w:rsidR="008567FD" w:rsidP="00EE231A" w:rsidRDefault="008567FD" w14:paraId="15E3F145" w14:textId="77777777">
      <w:pPr>
        <w:ind w:left="720"/>
        <w:jc w:val="both"/>
      </w:pPr>
    </w:p>
    <w:p w:rsidR="008A4D10" w:rsidP="00DC15DF" w:rsidRDefault="00EE231A" w14:paraId="74F6F0D3" w14:textId="4B6C541E">
      <w:pPr>
        <w:ind w:left="720"/>
      </w:pPr>
      <w:r w:rsidRPr="00336FCF">
        <w:t xml:space="preserve">Staff from the focus group facilities will </w:t>
      </w:r>
      <w:r>
        <w:t>use their in-house databases to recruit participants</w:t>
      </w:r>
      <w:r w:rsidRPr="00336FCF">
        <w:t xml:space="preserve"> </w:t>
      </w:r>
      <w:r>
        <w:t xml:space="preserve">via telephone </w:t>
      </w:r>
      <w:r w:rsidRPr="00336FCF">
        <w:t>using the participant screener (</w:t>
      </w:r>
      <w:r>
        <w:t>Appendix I</w:t>
      </w:r>
      <w:r w:rsidRPr="00336FCF">
        <w:t>). The facilities’ staff will provide all necessary information and instructions to ensure participants arrive at the proper location on the agreed upon date and time. Facilities will ensure</w:t>
      </w:r>
      <w:r>
        <w:t xml:space="preserve"> that</w:t>
      </w:r>
      <w:r w:rsidRPr="00336FCF">
        <w:t xml:space="preserve"> the needed number of participants </w:t>
      </w:r>
      <w:r>
        <w:t>show up for</w:t>
      </w:r>
      <w:r w:rsidRPr="00336FCF">
        <w:t xml:space="preserve"> their scheduled time slot. The facilities will send </w:t>
      </w:r>
      <w:r w:rsidRPr="00336FCF">
        <w:lastRenderedPageBreak/>
        <w:t>confirmation and reminder correspondences to recruited participants.</w:t>
      </w:r>
      <w:r w:rsidR="00820C88">
        <w:t xml:space="preserve"> For those focus groups held in community centers, Westat will liaise with community leaders to recruit and confirm participants.</w:t>
      </w:r>
    </w:p>
    <w:p w:rsidRPr="00EE231A" w:rsidR="008A4D10" w:rsidP="00DC15DF" w:rsidRDefault="008A4D10" w14:paraId="3C61EB30" w14:textId="77777777">
      <w:pPr>
        <w:ind w:left="720"/>
      </w:pPr>
    </w:p>
    <w:p w:rsidRPr="00EE231A" w:rsidR="00EE231A" w:rsidP="00DC15DF" w:rsidRDefault="00EE231A" w14:paraId="48C5E05E" w14:textId="77777777">
      <w:pPr>
        <w:ind w:left="720"/>
        <w:rPr>
          <w:u w:val="single"/>
        </w:rPr>
      </w:pPr>
      <w:r w:rsidRPr="00EE231A">
        <w:rPr>
          <w:u w:val="single"/>
        </w:rPr>
        <w:t>Focus Group Discussions</w:t>
      </w:r>
    </w:p>
    <w:p w:rsidR="008567FD" w:rsidP="008567FD" w:rsidRDefault="008567FD" w14:paraId="135FD114" w14:textId="77777777">
      <w:pPr>
        <w:ind w:left="720"/>
      </w:pPr>
    </w:p>
    <w:p w:rsidRPr="00336FCF" w:rsidR="00EE231A" w:rsidP="00DC15DF" w:rsidRDefault="00820C88" w14:paraId="6A3D3F6D" w14:textId="5D9E0CD9">
      <w:pPr>
        <w:ind w:left="720"/>
      </w:pPr>
      <w:r>
        <w:t>Westat</w:t>
      </w:r>
      <w:r w:rsidRPr="00336FCF" w:rsidR="00EE231A">
        <w:t xml:space="preserve"> staff members will serve as moderators for all focus groups.  </w:t>
      </w:r>
      <w:r w:rsidR="00EE231A">
        <w:t>FDA</w:t>
      </w:r>
      <w:r w:rsidRPr="00336FCF" w:rsidR="00EE231A">
        <w:t xml:space="preserve"> staff members will observe most, if not all, of the sessions from the observation rooms at the focus group facilities</w:t>
      </w:r>
      <w:r>
        <w:t>, in-person in community-held focus groups,</w:t>
      </w:r>
      <w:r w:rsidRPr="00336FCF" w:rsidR="00EE231A">
        <w:t xml:space="preserve"> or remot</w:t>
      </w:r>
      <w:r w:rsidR="00AC2461">
        <w:t>ely using streaming technology.</w:t>
      </w:r>
    </w:p>
    <w:p w:rsidRPr="00EE231A" w:rsidR="00EE231A" w:rsidP="00DC15DF" w:rsidRDefault="00EE231A" w14:paraId="4AB72B2A" w14:textId="77777777">
      <w:pPr>
        <w:ind w:left="720"/>
      </w:pPr>
    </w:p>
    <w:p w:rsidRPr="00336FCF" w:rsidR="00EE231A" w:rsidP="00DC15DF" w:rsidRDefault="00EE231A" w14:paraId="6FFFB9AE" w14:textId="60F512A1">
      <w:pPr>
        <w:ind w:left="720"/>
      </w:pPr>
      <w:r w:rsidRPr="00336FCF">
        <w:t xml:space="preserve">The moderator will use the attached </w:t>
      </w:r>
      <w:r w:rsidR="008567FD">
        <w:t>M</w:t>
      </w:r>
      <w:r w:rsidRPr="00336FCF">
        <w:t xml:space="preserve">oderator </w:t>
      </w:r>
      <w:r w:rsidR="008567FD">
        <w:t>G</w:t>
      </w:r>
      <w:r w:rsidRPr="00336FCF">
        <w:t>uide</w:t>
      </w:r>
      <w:r w:rsidR="00102CB9">
        <w:t xml:space="preserve"> </w:t>
      </w:r>
      <w:r>
        <w:t>(</w:t>
      </w:r>
      <w:r w:rsidR="00102CB9">
        <w:t>Appendi</w:t>
      </w:r>
      <w:r w:rsidR="00F2502B">
        <w:t>x II</w:t>
      </w:r>
      <w:r>
        <w:t>)</w:t>
      </w:r>
      <w:r w:rsidRPr="00336FCF">
        <w:t xml:space="preserve"> to ensure that all relevant topic areas</w:t>
      </w:r>
      <w:r w:rsidR="00F2502B">
        <w:t xml:space="preserve"> </w:t>
      </w:r>
      <w:r w:rsidRPr="00336FCF">
        <w:t>are addressed.  The focus group facilities will make audio</w:t>
      </w:r>
      <w:r>
        <w:t xml:space="preserve"> and video</w:t>
      </w:r>
      <w:r w:rsidRPr="00336FCF">
        <w:t xml:space="preserve"> recordings</w:t>
      </w:r>
      <w:r w:rsidR="00820C88">
        <w:t xml:space="preserve"> (as available)</w:t>
      </w:r>
      <w:r w:rsidRPr="00336FCF">
        <w:t xml:space="preserve"> to ensure a verbatim record o</w:t>
      </w:r>
      <w:r>
        <w:t>f the proceedings is captured.</w:t>
      </w:r>
    </w:p>
    <w:p w:rsidRPr="00EE231A" w:rsidR="00EE231A" w:rsidP="00DC15DF" w:rsidRDefault="00EE231A" w14:paraId="408336BB" w14:textId="77777777">
      <w:pPr>
        <w:ind w:left="720"/>
      </w:pPr>
    </w:p>
    <w:p w:rsidRPr="00336FCF" w:rsidR="00EE231A" w:rsidP="00DC15DF" w:rsidRDefault="00EE231A" w14:paraId="04D77AC8" w14:textId="4B05E057">
      <w:pPr>
        <w:ind w:left="720"/>
      </w:pPr>
      <w:r w:rsidRPr="00336FCF">
        <w:t xml:space="preserve">The Contractor will comply with safeguards for ensuring participant information is kept </w:t>
      </w:r>
      <w:r w:rsidR="00963F1E">
        <w:t>secure</w:t>
      </w:r>
      <w:bookmarkStart w:name="_GoBack" w:id="2"/>
      <w:bookmarkEnd w:id="2"/>
      <w:r w:rsidRPr="00336FCF">
        <w:t xml:space="preserve"> to the extent permitted by law. The last names of the participants will </w:t>
      </w:r>
      <w:r>
        <w:t xml:space="preserve">not appear on any focus group </w:t>
      </w:r>
      <w:r w:rsidRPr="00336FCF">
        <w:t>materials. Verbatim quotes included in the final report will not be attributed to any individual.</w:t>
      </w:r>
    </w:p>
    <w:p w:rsidR="00F12AEE" w:rsidP="00EE231A" w:rsidRDefault="00F12AEE" w14:paraId="598DEBC6" w14:textId="77777777">
      <w:pPr>
        <w:ind w:left="720"/>
        <w:jc w:val="both"/>
      </w:pPr>
    </w:p>
    <w:p w:rsidRPr="00E215FA" w:rsidR="003F1C7A" w:rsidP="00BF3A0E" w:rsidRDefault="003F1C7A" w14:paraId="349AEFB6" w14:textId="77777777">
      <w:pPr>
        <w:keepNext/>
        <w:numPr>
          <w:ilvl w:val="0"/>
          <w:numId w:val="15"/>
        </w:numPr>
        <w:tabs>
          <w:tab w:val="clear" w:pos="1296"/>
          <w:tab w:val="num" w:pos="720"/>
        </w:tabs>
        <w:ind w:left="720"/>
      </w:pPr>
      <w:r w:rsidRPr="00E26798">
        <w:rPr>
          <w:b/>
        </w:rPr>
        <w:t>Number of focus groups</w:t>
      </w:r>
      <w:r w:rsidR="0049419A">
        <w:rPr>
          <w:b/>
        </w:rPr>
        <w:t>:</w:t>
      </w:r>
    </w:p>
    <w:p w:rsidR="008567FD" w:rsidP="00205677" w:rsidRDefault="008567FD" w14:paraId="4D1EC8FB" w14:textId="77777777">
      <w:pPr>
        <w:ind w:left="720"/>
        <w:jc w:val="both"/>
      </w:pPr>
    </w:p>
    <w:p w:rsidRPr="003D1766" w:rsidR="00205677" w:rsidP="00205677" w:rsidRDefault="00205677" w14:paraId="36EAD85C" w14:textId="1C4639A9">
      <w:pPr>
        <w:ind w:left="720"/>
        <w:jc w:val="both"/>
      </w:pPr>
      <w:r>
        <w:t xml:space="preserve">A total of </w:t>
      </w:r>
      <w:r w:rsidR="00275ACB">
        <w:t>12</w:t>
      </w:r>
      <w:r w:rsidRPr="00CA5223">
        <w:t xml:space="preserve"> focus groups </w:t>
      </w:r>
      <w:r w:rsidR="00C52DAD">
        <w:t>of 8 to 10 participants will be conducted</w:t>
      </w:r>
      <w:r w:rsidRPr="00CA5223">
        <w:t>.</w:t>
      </w:r>
      <w:r>
        <w:t xml:space="preserve"> </w:t>
      </w:r>
    </w:p>
    <w:p w:rsidR="0049419A" w:rsidP="00F12AEE" w:rsidRDefault="0049419A" w14:paraId="6A7B0096" w14:textId="77777777">
      <w:pPr>
        <w:ind w:left="720"/>
      </w:pPr>
    </w:p>
    <w:p w:rsidRPr="00E96045" w:rsidR="00E26798" w:rsidP="0049419A" w:rsidRDefault="0049419A" w14:paraId="0BD2590E" w14:textId="77777777">
      <w:pPr>
        <w:numPr>
          <w:ilvl w:val="0"/>
          <w:numId w:val="15"/>
        </w:numPr>
        <w:tabs>
          <w:tab w:val="clear" w:pos="1296"/>
          <w:tab w:val="num" w:pos="720"/>
        </w:tabs>
        <w:ind w:left="720"/>
      </w:pPr>
      <w:r>
        <w:rPr>
          <w:b/>
        </w:rPr>
        <w:t>Amount and justification for any proposed incentive:</w:t>
      </w:r>
      <w:r w:rsidR="003F1C7A">
        <w:t xml:space="preserve"> </w:t>
      </w:r>
    </w:p>
    <w:p w:rsidR="008567FD" w:rsidP="00C73D7F" w:rsidRDefault="008567FD" w14:paraId="7C2D14D4" w14:textId="77777777">
      <w:pPr>
        <w:ind w:left="720"/>
        <w:jc w:val="both"/>
      </w:pPr>
    </w:p>
    <w:p w:rsidRPr="000C1DC4" w:rsidR="00C73D7F" w:rsidP="00DC15DF" w:rsidRDefault="00C52DAD" w14:paraId="1FAF2A68" w14:textId="34D89DE1">
      <w:pPr>
        <w:ind w:left="720"/>
      </w:pPr>
      <w:r w:rsidRPr="000C1DC4">
        <w:t>To prepare for these focus groups, we consulted with facilities that recruit and host focus groups to determine appropriate amounts as tokens of appreciation</w:t>
      </w:r>
      <w:r w:rsidRPr="000C1DC4" w:rsidR="00C73D7F">
        <w:t xml:space="preserve">. Based on these consultations, </w:t>
      </w:r>
      <w:r w:rsidRPr="000C1DC4">
        <w:t xml:space="preserve">we </w:t>
      </w:r>
      <w:r w:rsidRPr="000C1DC4" w:rsidR="00C73D7F">
        <w:t xml:space="preserve">propose </w:t>
      </w:r>
      <w:r w:rsidR="007839DC">
        <w:t xml:space="preserve">offering </w:t>
      </w:r>
      <w:r w:rsidRPr="000C1DC4" w:rsidR="00C73D7F">
        <w:t xml:space="preserve">$75 for 90 minutes </w:t>
      </w:r>
      <w:r w:rsidR="007839DC">
        <w:t xml:space="preserve">as a token of our appreciation </w:t>
      </w:r>
      <w:r w:rsidRPr="000C1DC4" w:rsidR="00C73D7F">
        <w:t>to ensure that we are able to attract a reasonable cross section of participants</w:t>
      </w:r>
      <w:r w:rsidRPr="000C1DC4" w:rsidR="00E45491">
        <w:t xml:space="preserve"> who earn household incomes with</w:t>
      </w:r>
      <w:r w:rsidRPr="000C1DC4" w:rsidR="00B021C5">
        <w:t>in</w:t>
      </w:r>
      <w:r w:rsidRPr="000C1DC4" w:rsidR="00E45491">
        <w:t xml:space="preserve"> our preferred range</w:t>
      </w:r>
      <w:r w:rsidRPr="000C1DC4" w:rsidR="00C73D7F">
        <w:t>.</w:t>
      </w:r>
    </w:p>
    <w:p w:rsidRPr="000C1DC4" w:rsidR="00EB0699" w:rsidP="00DC15DF" w:rsidRDefault="00EB0699" w14:paraId="1DFA93BA" w14:textId="77777777">
      <w:pPr>
        <w:ind w:left="720"/>
      </w:pPr>
    </w:p>
    <w:p w:rsidRPr="000C1DC4" w:rsidR="00C73D7F" w:rsidP="00DC15DF" w:rsidRDefault="00C73D7F" w14:paraId="31020609" w14:textId="4241A6BE">
      <w:pPr>
        <w:ind w:left="720"/>
      </w:pPr>
      <w:r w:rsidRPr="000C1DC4">
        <w:t xml:space="preserve">Our experience in conducting focus group research indicates that offering </w:t>
      </w:r>
      <w:r w:rsidRPr="000C1DC4" w:rsidR="008408E6">
        <w:t xml:space="preserve">nonmonetary incentives or </w:t>
      </w:r>
      <w:r w:rsidRPr="000C1DC4">
        <w:t xml:space="preserve">an incentive that is below the </w:t>
      </w:r>
      <w:r w:rsidRPr="000C1DC4" w:rsidR="00C52DAD">
        <w:t xml:space="preserve">commonly </w:t>
      </w:r>
      <w:r w:rsidRPr="000C1DC4">
        <w:t>accepted rate will result in increased costs that exceed the amount saved on a reduced incentive. The consequences of an insufficient incentive include the following:</w:t>
      </w:r>
    </w:p>
    <w:p w:rsidRPr="000C1DC4" w:rsidR="00C73D7F" w:rsidP="00DC15DF" w:rsidRDefault="00C73D7F" w14:paraId="35AE5B57" w14:textId="77777777">
      <w:pPr>
        <w:ind w:left="720"/>
      </w:pPr>
    </w:p>
    <w:p w:rsidRPr="000C1DC4" w:rsidR="00C73D7F" w:rsidP="00C73D7F" w:rsidRDefault="00C73D7F" w14:paraId="7CF2EACC" w14:textId="3048361B">
      <w:pPr>
        <w:numPr>
          <w:ilvl w:val="0"/>
          <w:numId w:val="20"/>
        </w:numPr>
        <w:tabs>
          <w:tab w:val="num" w:pos="1080"/>
        </w:tabs>
        <w:ind w:left="1080"/>
        <w:contextualSpacing/>
      </w:pPr>
      <w:r w:rsidRPr="000C1DC4">
        <w:t>Increased time and cost of recruitment</w:t>
      </w:r>
      <w:r w:rsidR="008567FD">
        <w:t>;</w:t>
      </w:r>
    </w:p>
    <w:p w:rsidRPr="000C1DC4" w:rsidR="00C73D7F" w:rsidP="00C73D7F" w:rsidRDefault="00C73D7F" w14:paraId="0E269E48" w14:textId="03DA1964">
      <w:pPr>
        <w:numPr>
          <w:ilvl w:val="0"/>
          <w:numId w:val="20"/>
        </w:numPr>
        <w:tabs>
          <w:tab w:val="num" w:pos="1080"/>
        </w:tabs>
        <w:ind w:left="1080"/>
        <w:contextualSpacing/>
      </w:pPr>
      <w:r w:rsidRPr="000C1DC4">
        <w:t>Increased likelihood of “no-shows” (which may result in methodologically unsound focus groups with small numbers of participants)</w:t>
      </w:r>
      <w:r w:rsidR="008567FD">
        <w:t>; and</w:t>
      </w:r>
    </w:p>
    <w:p w:rsidRPr="000C1DC4" w:rsidR="00C73D7F" w:rsidP="00C73D7F" w:rsidRDefault="00C73D7F" w14:paraId="7A92E188" w14:textId="77777777">
      <w:pPr>
        <w:numPr>
          <w:ilvl w:val="0"/>
          <w:numId w:val="20"/>
        </w:numPr>
        <w:tabs>
          <w:tab w:val="num" w:pos="1080"/>
        </w:tabs>
        <w:ind w:left="1080"/>
        <w:contextualSpacing/>
      </w:pPr>
      <w:r w:rsidRPr="000C1DC4">
        <w:t>Increased probability that a focus group may need to be cancelled or postponed due to insufficient numbers recruited by the scheduled date of the focus group, which not only incurs additional costs, but also puts additional burden on the recruited participants who have to reschedule their participation in the focus group.</w:t>
      </w:r>
    </w:p>
    <w:p w:rsidRPr="000C1DC4" w:rsidR="007853F0" w:rsidP="007853F0" w:rsidRDefault="007853F0" w14:paraId="6FE31324" w14:textId="77777777">
      <w:pPr>
        <w:pStyle w:val="ListParagraph"/>
      </w:pPr>
    </w:p>
    <w:p w:rsidRPr="000C1DC4" w:rsidR="007837CA" w:rsidP="00DC15DF" w:rsidRDefault="007F5F99" w14:paraId="75624C47" w14:textId="54C30F04">
      <w:pPr>
        <w:pStyle w:val="ListParagraph"/>
      </w:pPr>
      <w:r w:rsidRPr="000C1DC4">
        <w:t xml:space="preserve">Our proposed incentive amount will help ensure that respondents honor their commitment of participating in the </w:t>
      </w:r>
      <w:r w:rsidRPr="000C1DC4" w:rsidR="007853F0">
        <w:t xml:space="preserve">focus groups.  </w:t>
      </w:r>
      <w:r w:rsidRPr="000C1DC4" w:rsidR="00DE6944">
        <w:t xml:space="preserve">Our </w:t>
      </w:r>
      <w:r w:rsidRPr="000C1DC4" w:rsidR="0017544C">
        <w:t>incentive was chosen based on</w:t>
      </w:r>
      <w:r w:rsidR="008567FD">
        <w:t>:</w:t>
      </w:r>
      <w:r w:rsidRPr="000C1DC4" w:rsidR="0017544C">
        <w:t xml:space="preserve"> </w:t>
      </w:r>
      <w:r w:rsidR="008567FD">
        <w:t>(</w:t>
      </w:r>
      <w:r w:rsidRPr="000C1DC4" w:rsidR="0017544C">
        <w:t xml:space="preserve">1) an </w:t>
      </w:r>
      <w:r w:rsidRPr="000C1DC4" w:rsidR="00DE6944">
        <w:t>estimated cost related to childcare for 3 hours (</w:t>
      </w:r>
      <w:r w:rsidRPr="000C1DC4" w:rsidR="0017544C">
        <w:t>e.g.,</w:t>
      </w:r>
      <w:r w:rsidRPr="000C1DC4" w:rsidR="00DE6944">
        <w:t xml:space="preserve"> approximate travel time to and </w:t>
      </w:r>
      <w:r w:rsidRPr="000C1DC4" w:rsidR="00DE6944">
        <w:lastRenderedPageBreak/>
        <w:t xml:space="preserve">from facility, time to park </w:t>
      </w:r>
      <w:r w:rsidRPr="000C1DC4" w:rsidR="00B46254">
        <w:t xml:space="preserve">a </w:t>
      </w:r>
      <w:r w:rsidRPr="000C1DC4" w:rsidR="00DE6944">
        <w:t xml:space="preserve">vehicle, check-in and check-out procedures, and </w:t>
      </w:r>
      <w:r w:rsidRPr="000C1DC4" w:rsidR="00B46254">
        <w:t xml:space="preserve">the </w:t>
      </w:r>
      <w:r w:rsidRPr="000C1DC4" w:rsidR="00DE6944">
        <w:t>90-minute focus group discussion)</w:t>
      </w:r>
      <w:r w:rsidRPr="000C1DC4" w:rsidR="0017544C">
        <w:t>, which</w:t>
      </w:r>
      <w:r w:rsidRPr="000C1DC4" w:rsidR="00DE6944">
        <w:t xml:space="preserve"> </w:t>
      </w:r>
      <w:r w:rsidRPr="000C1DC4" w:rsidR="0017544C">
        <w:t>is</w:t>
      </w:r>
      <w:r w:rsidRPr="000C1DC4" w:rsidR="00DE6944">
        <w:t xml:space="preserve"> approximately $48</w:t>
      </w:r>
      <w:r w:rsidRPr="000C1DC4" w:rsidR="00DE6944">
        <w:rPr>
          <w:rStyle w:val="FootnoteReference"/>
        </w:rPr>
        <w:footnoteReference w:id="9"/>
      </w:r>
      <w:r w:rsidRPr="000C1DC4" w:rsidR="00B46254">
        <w:t>;</w:t>
      </w:r>
      <w:r w:rsidRPr="000C1DC4" w:rsidR="0017544C">
        <w:t xml:space="preserve"> </w:t>
      </w:r>
      <w:r w:rsidR="008567FD">
        <w:t>(</w:t>
      </w:r>
      <w:r w:rsidRPr="000C1DC4" w:rsidR="0017544C">
        <w:t>2)</w:t>
      </w:r>
      <w:r w:rsidRPr="000C1DC4" w:rsidR="00DE6944">
        <w:t xml:space="preserve"> </w:t>
      </w:r>
      <w:r w:rsidRPr="000C1DC4" w:rsidR="0017544C">
        <w:t xml:space="preserve">an </w:t>
      </w:r>
      <w:r w:rsidRPr="000C1DC4" w:rsidR="00DE6944">
        <w:t xml:space="preserve">estimated cost for </w:t>
      </w:r>
      <w:r w:rsidRPr="000C1DC4" w:rsidR="00B46254">
        <w:t>an average driving commute</w:t>
      </w:r>
      <w:r w:rsidRPr="000C1DC4" w:rsidR="00DE6944">
        <w:t xml:space="preserve"> to and from the facility </w:t>
      </w:r>
      <w:r w:rsidRPr="000C1DC4" w:rsidR="0017544C">
        <w:t>of</w:t>
      </w:r>
      <w:r w:rsidRPr="000C1DC4" w:rsidR="00DE6944">
        <w:t xml:space="preserve"> approximately $18</w:t>
      </w:r>
      <w:r w:rsidRPr="000C1DC4" w:rsidR="00DE6944">
        <w:rPr>
          <w:rStyle w:val="FootnoteReference"/>
        </w:rPr>
        <w:footnoteReference w:id="10"/>
      </w:r>
      <w:r w:rsidRPr="000C1DC4" w:rsidR="008408E6">
        <w:t xml:space="preserve">; and </w:t>
      </w:r>
      <w:r w:rsidR="008567FD">
        <w:t>(</w:t>
      </w:r>
      <w:r w:rsidRPr="000C1DC4" w:rsidR="008408E6">
        <w:t>3) our contractor’s</w:t>
      </w:r>
      <w:r w:rsidRPr="000C1DC4" w:rsidR="00DE6944">
        <w:t xml:space="preserve"> </w:t>
      </w:r>
      <w:r w:rsidRPr="000C1DC4" w:rsidR="008408E6">
        <w:t>and other researchers’ experiences with using nonmonetary incentives, which generally produce participation rates no better than the complete absence of any incentives.</w:t>
      </w:r>
      <w:r w:rsidRPr="000C1DC4" w:rsidR="008408E6">
        <w:rPr>
          <w:rStyle w:val="FootnoteReference"/>
        </w:rPr>
        <w:footnoteReference w:id="11"/>
      </w:r>
      <w:r w:rsidRPr="000C1DC4" w:rsidR="008408E6">
        <w:t xml:space="preserve"> </w:t>
      </w:r>
      <w:r w:rsidRPr="000C1DC4" w:rsidR="00DE6944">
        <w:t xml:space="preserve"> </w:t>
      </w:r>
      <w:r w:rsidRPr="000C1DC4" w:rsidR="007853F0">
        <w:t>Th</w:t>
      </w:r>
      <w:r w:rsidRPr="000C1DC4" w:rsidR="00B46254">
        <w:t>e proposed</w:t>
      </w:r>
      <w:r w:rsidRPr="000C1DC4" w:rsidR="007853F0">
        <w:t xml:space="preserve"> amount</w:t>
      </w:r>
      <w:r w:rsidRPr="000C1DC4" w:rsidR="00B46254">
        <w:t xml:space="preserve"> </w:t>
      </w:r>
      <w:r w:rsidRPr="000C1DC4" w:rsidR="007853F0">
        <w:t xml:space="preserve">is comparable to what has been the level of reimbursement for the target audiences in similar </w:t>
      </w:r>
      <w:r w:rsidRPr="000C1DC4" w:rsidR="00C52DAD">
        <w:t>government-</w:t>
      </w:r>
      <w:r w:rsidRPr="000C1DC4" w:rsidR="007853F0">
        <w:t xml:space="preserve">funded activities.  </w:t>
      </w:r>
      <w:r w:rsidRPr="000C1DC4" w:rsidR="00275ACB">
        <w:t>Parents</w:t>
      </w:r>
      <w:r w:rsidRPr="000C1DC4" w:rsidR="007853F0">
        <w:t xml:space="preserve"> of young children are often more difficult to recruit than more general audiences</w:t>
      </w:r>
      <w:r w:rsidRPr="000C1DC4" w:rsidR="00B46254">
        <w:t xml:space="preserve"> and t</w:t>
      </w:r>
      <w:r w:rsidRPr="000C1DC4" w:rsidR="007853F0">
        <w:t>he incentive needs to be enough to help the participants cover ou</w:t>
      </w:r>
      <w:r w:rsidRPr="000C1DC4">
        <w:t>tside childcare costs if needed</w:t>
      </w:r>
      <w:r w:rsidRPr="000C1DC4" w:rsidR="007837CA">
        <w:t xml:space="preserve">.  </w:t>
      </w:r>
      <w:r w:rsidRPr="000C1DC4" w:rsidR="008408E6">
        <w:t>As noted above, we expect that lower or nonmonetary</w:t>
      </w:r>
      <w:r w:rsidRPr="000C1DC4" w:rsidR="007837CA">
        <w:t xml:space="preserve"> incentives </w:t>
      </w:r>
      <w:r w:rsidRPr="000C1DC4" w:rsidR="008408E6">
        <w:t>will necessitate</w:t>
      </w:r>
      <w:r w:rsidRPr="000C1DC4" w:rsidR="007837CA">
        <w:t xml:space="preserve"> </w:t>
      </w:r>
      <w:r w:rsidRPr="000C1DC4" w:rsidR="008408E6">
        <w:t>over-</w:t>
      </w:r>
      <w:r w:rsidRPr="000C1DC4" w:rsidR="007837CA">
        <w:t>recruit</w:t>
      </w:r>
      <w:r w:rsidRPr="000C1DC4" w:rsidR="008408E6">
        <w:t>ment</w:t>
      </w:r>
      <w:r w:rsidRPr="000C1DC4" w:rsidR="007837CA">
        <w:t xml:space="preserve"> by higher percentages</w:t>
      </w:r>
      <w:r w:rsidRPr="000C1DC4" w:rsidR="008408E6">
        <w:t xml:space="preserve"> and result in </w:t>
      </w:r>
      <w:r w:rsidRPr="000C1DC4" w:rsidR="007C6E1E">
        <w:t xml:space="preserve">longer </w:t>
      </w:r>
      <w:r w:rsidRPr="000C1DC4" w:rsidR="008408E6">
        <w:t>recruiting</w:t>
      </w:r>
      <w:r w:rsidRPr="000C1DC4" w:rsidR="0098121D">
        <w:t xml:space="preserve"> time </w:t>
      </w:r>
      <w:r w:rsidRPr="000C1DC4" w:rsidR="00324DC3">
        <w:t>as well as</w:t>
      </w:r>
      <w:r w:rsidRPr="000C1DC4" w:rsidR="0098121D">
        <w:t xml:space="preserve"> </w:t>
      </w:r>
      <w:r w:rsidRPr="000C1DC4" w:rsidR="007C6E1E">
        <w:t xml:space="preserve">higher </w:t>
      </w:r>
      <w:r w:rsidRPr="000C1DC4" w:rsidR="0098121D">
        <w:t>overall</w:t>
      </w:r>
      <w:r w:rsidRPr="000C1DC4" w:rsidR="008408E6">
        <w:t xml:space="preserve"> </w:t>
      </w:r>
      <w:r w:rsidRPr="000C1DC4" w:rsidR="00F26B2B">
        <w:t xml:space="preserve">project </w:t>
      </w:r>
      <w:r w:rsidRPr="000C1DC4" w:rsidR="008408E6">
        <w:t>costs</w:t>
      </w:r>
      <w:r w:rsidRPr="000C1DC4" w:rsidR="007837CA">
        <w:t>.</w:t>
      </w:r>
    </w:p>
    <w:p w:rsidRPr="000C1DC4" w:rsidR="00DE6944" w:rsidP="00DC15DF" w:rsidRDefault="00DE6944" w14:paraId="571537E7" w14:textId="77777777">
      <w:pPr>
        <w:ind w:left="720"/>
      </w:pPr>
    </w:p>
    <w:p w:rsidR="007853F0" w:rsidP="00DC15DF" w:rsidRDefault="00B46254" w14:paraId="640E7959" w14:textId="299B6B6E">
      <w:pPr>
        <w:pStyle w:val="ListParagraph"/>
      </w:pPr>
      <w:r w:rsidRPr="000C1DC4">
        <w:t>T</w:t>
      </w:r>
      <w:r w:rsidRPr="000C1DC4" w:rsidR="007853F0">
        <w:t>he importance of monetary compensation for focus group participation</w:t>
      </w:r>
      <w:r w:rsidRPr="000C1DC4">
        <w:t xml:space="preserve"> has been discussed by</w:t>
      </w:r>
      <w:r w:rsidRPr="000C1DC4" w:rsidR="007853F0">
        <w:t xml:space="preserve"> </w:t>
      </w:r>
      <w:r w:rsidRPr="000C1DC4" w:rsidR="002A0451">
        <w:t>Krueger and Casey (2014)</w:t>
      </w:r>
      <w:r w:rsidRPr="000C1DC4">
        <w:t>, who</w:t>
      </w:r>
      <w:r w:rsidRPr="000C1DC4" w:rsidR="007853F0">
        <w:t xml:space="preserve"> indicate that offering minimal levels of monetary compensation can help ensure that sufficient numbers of participants will attend</w:t>
      </w:r>
      <w:r w:rsidRPr="000C1DC4" w:rsidR="0017544C">
        <w:t>,</w:t>
      </w:r>
      <w:r w:rsidRPr="000C1DC4" w:rsidR="007853F0">
        <w:t xml:space="preserve"> thereby yielding </w:t>
      </w:r>
      <w:r w:rsidRPr="000C1DC4" w:rsidR="0017544C">
        <w:t xml:space="preserve">more </w:t>
      </w:r>
      <w:r w:rsidRPr="000C1DC4" w:rsidR="007853F0">
        <w:t xml:space="preserve">useful </w:t>
      </w:r>
      <w:r w:rsidRPr="000C1DC4" w:rsidR="0017544C">
        <w:t xml:space="preserve">research </w:t>
      </w:r>
      <w:r w:rsidRPr="000C1DC4" w:rsidR="007853F0">
        <w:t>results.</w:t>
      </w:r>
      <w:r w:rsidRPr="000C1DC4" w:rsidR="002A0451">
        <w:rPr>
          <w:rStyle w:val="FootnoteReference"/>
        </w:rPr>
        <w:footnoteReference w:id="12"/>
      </w:r>
      <w:r w:rsidRPr="000C1DC4" w:rsidR="007853F0">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w:t>
      </w:r>
      <w:r w:rsidRPr="000C1DC4" w:rsidR="00071751">
        <w:t xml:space="preserve"> points over comparison groups.</w:t>
      </w:r>
      <w:r w:rsidRPr="000C1DC4" w:rsidR="00071751">
        <w:rPr>
          <w:rStyle w:val="FootnoteReference"/>
        </w:rPr>
        <w:footnoteReference w:id="13"/>
      </w:r>
      <w:r w:rsidRPr="000C1DC4" w:rsidR="00071751">
        <w:t xml:space="preserve"> When applied in a reasonable manner, incentives are not an unjust inducement and are an approach that acknowledges respondents for their participation</w:t>
      </w:r>
      <w:r w:rsidRPr="000C1DC4" w:rsidR="00DD24A2">
        <w:t xml:space="preserve"> and treats them justly and with respect by recognizing and acknowledging the effort they expend to participate</w:t>
      </w:r>
      <w:r w:rsidRPr="000C1DC4" w:rsidR="00071751">
        <w:t>.</w:t>
      </w:r>
      <w:r w:rsidRPr="000C1DC4" w:rsidR="00071751">
        <w:rPr>
          <w:rStyle w:val="FootnoteReference"/>
        </w:rPr>
        <w:footnoteReference w:id="14"/>
      </w:r>
      <w:r w:rsidRPr="000C1DC4" w:rsidR="00DD24A2">
        <w:t xml:space="preserve"> </w:t>
      </w:r>
      <w:r w:rsidRPr="000C1DC4" w:rsidR="007853F0">
        <w:t xml:space="preserve">Finally, the importance of monetary incentives </w:t>
      </w:r>
      <w:r w:rsidRPr="000C1DC4">
        <w:t>has</w:t>
      </w:r>
      <w:r w:rsidRPr="000C1DC4" w:rsidR="007853F0">
        <w:t xml:space="preserve"> been corroborated in experiences related to the National Adult Literacy Survey by Berlin </w:t>
      </w:r>
      <w:r w:rsidRPr="000C1DC4" w:rsidR="005C1579">
        <w:t xml:space="preserve">and colleagues </w:t>
      </w:r>
      <w:r w:rsidRPr="000C1DC4" w:rsidR="007853F0">
        <w:t>(1992)</w:t>
      </w:r>
      <w:r w:rsidRPr="000C1DC4" w:rsidR="007F5F99">
        <w:rPr>
          <w:rStyle w:val="FootnoteReference"/>
        </w:rPr>
        <w:footnoteReference w:id="15"/>
      </w:r>
      <w:r w:rsidRPr="000C1DC4" w:rsidR="007853F0">
        <w:t xml:space="preserve"> and </w:t>
      </w:r>
      <w:r w:rsidRPr="000C1DC4" w:rsidR="007C2C46">
        <w:t>internal</w:t>
      </w:r>
      <w:r w:rsidRPr="000C1DC4" w:rsidR="00AF5DE2">
        <w:t xml:space="preserve"> </w:t>
      </w:r>
      <w:r w:rsidRPr="000C1DC4" w:rsidR="00906986">
        <w:t xml:space="preserve">proprietary </w:t>
      </w:r>
      <w:r w:rsidRPr="000C1DC4" w:rsidR="00AF5DE2">
        <w:t xml:space="preserve">research </w:t>
      </w:r>
      <w:r w:rsidRPr="000C1DC4" w:rsidR="007C2C46">
        <w:t>conducted by our contractor</w:t>
      </w:r>
      <w:r w:rsidRPr="000C1DC4" w:rsidR="007853F0">
        <w:t>.</w:t>
      </w:r>
    </w:p>
    <w:p w:rsidR="008E5BE4" w:rsidP="007853F0" w:rsidRDefault="008E5BE4" w14:paraId="1A5242C5" w14:textId="77777777">
      <w:pPr>
        <w:pStyle w:val="ListParagraph"/>
      </w:pPr>
    </w:p>
    <w:p w:rsidRPr="00E96045" w:rsidR="00140A0D" w:rsidP="00140A0D" w:rsidRDefault="00140A0D" w14:paraId="60D84792" w14:textId="77777777">
      <w:pPr>
        <w:numPr>
          <w:ilvl w:val="0"/>
          <w:numId w:val="15"/>
        </w:numPr>
        <w:tabs>
          <w:tab w:val="clear" w:pos="1296"/>
          <w:tab w:val="num" w:pos="720"/>
          <w:tab w:val="num" w:pos="900"/>
        </w:tabs>
        <w:ind w:left="720"/>
      </w:pPr>
      <w:r>
        <w:rPr>
          <w:b/>
        </w:rPr>
        <w:t>Questions of a Sensitive Nature:</w:t>
      </w:r>
    </w:p>
    <w:p w:rsidR="008567FD" w:rsidP="00140A0D" w:rsidRDefault="008567FD" w14:paraId="45E97F54" w14:textId="77777777">
      <w:pPr>
        <w:pStyle w:val="ListParagraph"/>
      </w:pPr>
    </w:p>
    <w:p w:rsidR="00140A0D" w:rsidP="00140A0D" w:rsidRDefault="00607183" w14:paraId="643E9B3B" w14:textId="752D9016">
      <w:pPr>
        <w:pStyle w:val="ListParagraph"/>
      </w:pPr>
      <w:r>
        <w:t>There will be no questions of a sensitive nature asked of participants</w:t>
      </w:r>
      <w:r w:rsidR="00473C32">
        <w:t>.</w:t>
      </w:r>
    </w:p>
    <w:p w:rsidR="00140A0D" w:rsidP="00140A0D" w:rsidRDefault="00140A0D" w14:paraId="50D6158D" w14:textId="77777777">
      <w:pPr>
        <w:pStyle w:val="ListParagraph"/>
      </w:pPr>
    </w:p>
    <w:p w:rsidRPr="00E96045" w:rsidR="00140A0D" w:rsidP="00140A0D" w:rsidRDefault="00140A0D" w14:paraId="4005AA60" w14:textId="77777777">
      <w:pPr>
        <w:numPr>
          <w:ilvl w:val="0"/>
          <w:numId w:val="15"/>
        </w:numPr>
        <w:tabs>
          <w:tab w:val="clear" w:pos="1296"/>
          <w:tab w:val="num" w:pos="720"/>
          <w:tab w:val="num" w:pos="900"/>
        </w:tabs>
        <w:ind w:left="720"/>
      </w:pPr>
      <w:r>
        <w:rPr>
          <w:b/>
        </w:rPr>
        <w:t xml:space="preserve">Description of </w:t>
      </w:r>
      <w:r w:rsidR="00163E86">
        <w:rPr>
          <w:b/>
        </w:rPr>
        <w:t>s</w:t>
      </w:r>
      <w:r>
        <w:rPr>
          <w:b/>
        </w:rPr>
        <w:t xml:space="preserve">tatistical </w:t>
      </w:r>
      <w:r w:rsidR="00163E86">
        <w:rPr>
          <w:b/>
        </w:rPr>
        <w:t>m</w:t>
      </w:r>
      <w:r>
        <w:rPr>
          <w:b/>
        </w:rPr>
        <w:t>ethods (</w:t>
      </w:r>
      <w:r w:rsidR="00163E86">
        <w:rPr>
          <w:b/>
        </w:rPr>
        <w:t>i.e</w:t>
      </w:r>
      <w:r w:rsidR="00B31D14">
        <w:rPr>
          <w:b/>
        </w:rPr>
        <w:t>.,</w:t>
      </w:r>
      <w:r w:rsidR="00E971FC">
        <w:rPr>
          <w:b/>
        </w:rPr>
        <w:t xml:space="preserve"> </w:t>
      </w:r>
      <w:r w:rsidR="00163E86">
        <w:rPr>
          <w:b/>
        </w:rPr>
        <w:t>s</w:t>
      </w:r>
      <w:r>
        <w:rPr>
          <w:b/>
        </w:rPr>
        <w:t xml:space="preserve">ample </w:t>
      </w:r>
      <w:r w:rsidR="00163E86">
        <w:rPr>
          <w:b/>
        </w:rPr>
        <w:t>s</w:t>
      </w:r>
      <w:r>
        <w:rPr>
          <w:b/>
        </w:rPr>
        <w:t xml:space="preserve">ize &amp; </w:t>
      </w:r>
      <w:r w:rsidR="00163E86">
        <w:rPr>
          <w:b/>
        </w:rPr>
        <w:t>m</w:t>
      </w:r>
      <w:r>
        <w:rPr>
          <w:b/>
        </w:rPr>
        <w:t xml:space="preserve">ethod of </w:t>
      </w:r>
      <w:r w:rsidR="00163E86">
        <w:rPr>
          <w:b/>
        </w:rPr>
        <w:t>s</w:t>
      </w:r>
      <w:r>
        <w:rPr>
          <w:b/>
        </w:rPr>
        <w:t>election):</w:t>
      </w:r>
    </w:p>
    <w:p w:rsidR="008567FD" w:rsidP="00B87572" w:rsidRDefault="008567FD" w14:paraId="44BBFCF3" w14:textId="77777777">
      <w:pPr>
        <w:ind w:left="720"/>
        <w:jc w:val="both"/>
      </w:pPr>
    </w:p>
    <w:p w:rsidRPr="0050277D" w:rsidR="00473C32" w:rsidP="00B87572" w:rsidRDefault="00473C32" w14:paraId="3465EAC9" w14:textId="29C6A530">
      <w:pPr>
        <w:ind w:left="720"/>
        <w:jc w:val="both"/>
      </w:pPr>
      <w:r w:rsidRPr="0050277D">
        <w:t>This study</w:t>
      </w:r>
      <w:r>
        <w:t xml:space="preserve"> employs qualitative methods and</w:t>
      </w:r>
      <w:r w:rsidRPr="0050277D">
        <w:t xml:space="preserve"> does not entail the use of any statistical methods.</w:t>
      </w:r>
    </w:p>
    <w:p w:rsidRPr="00473C32" w:rsidR="00473C32" w:rsidP="00B87572" w:rsidRDefault="00473C32" w14:paraId="44ECE68E" w14:textId="77777777">
      <w:pPr>
        <w:ind w:left="720"/>
        <w:jc w:val="both"/>
      </w:pPr>
    </w:p>
    <w:p w:rsidR="00190AA2" w:rsidP="00F12AEE" w:rsidRDefault="00190AA2" w14:paraId="68551AF2" w14:textId="77777777">
      <w:pPr>
        <w:pStyle w:val="ListParagraph"/>
      </w:pPr>
    </w:p>
    <w:p w:rsidR="003F1C7A" w:rsidRDefault="003F1C7A" w14:paraId="23F7A350" w14:textId="58FBE2A7">
      <w:pPr>
        <w:rPr>
          <w:i/>
        </w:rPr>
      </w:pPr>
      <w:r>
        <w:rPr>
          <w:b/>
        </w:rPr>
        <w:lastRenderedPageBreak/>
        <w:t>BURDEN HOUR COMPUTATION</w:t>
      </w:r>
      <w:r>
        <w:t xml:space="preserve"> </w:t>
      </w:r>
      <w:r>
        <w:rPr>
          <w:i/>
        </w:rPr>
        <w:t>(Number of responses</w:t>
      </w:r>
      <w:r w:rsidR="0049419A">
        <w:rPr>
          <w:i/>
        </w:rPr>
        <w:t xml:space="preserve"> </w:t>
      </w:r>
      <w:r>
        <w:rPr>
          <w:i/>
        </w:rPr>
        <w:t>(X) estimated response or participation time in minutes (/60) = annual burden hours):</w:t>
      </w:r>
    </w:p>
    <w:p w:rsidR="005C6A7F" w:rsidRDefault="005C6A7F" w14:paraId="6E40EF07" w14:textId="77777777">
      <w:pPr>
        <w:rPr>
          <w:i/>
        </w:rPr>
      </w:pPr>
    </w:p>
    <w:p w:rsidRPr="00336FCF" w:rsidR="00C764F1" w:rsidP="00C764F1" w:rsidRDefault="00C764F1" w14:paraId="565656A8" w14:textId="77777777">
      <w:pPr>
        <w:jc w:val="both"/>
      </w:pPr>
      <w:r w:rsidRPr="00336FCF">
        <w:t xml:space="preserve">Table 1 shows the estimated annual reporting burden for the groups, assuming </w:t>
      </w:r>
      <w:r>
        <w:t>10</w:t>
      </w:r>
      <w:r w:rsidRPr="00336FCF">
        <w:t xml:space="preserve"> participants per group.</w:t>
      </w:r>
    </w:p>
    <w:p w:rsidR="00C764F1" w:rsidRDefault="00C764F1" w14:paraId="55DB3A3F" w14:textId="77777777">
      <w:pPr>
        <w:keepNext/>
        <w:keepLines/>
        <w:rPr>
          <w:b/>
        </w:rPr>
      </w:pPr>
    </w:p>
    <w:p w:rsidR="003F1C7A" w:rsidRDefault="00F62F0B" w14:paraId="4C1EDDDF" w14:textId="0BB7FCC3">
      <w:pPr>
        <w:keepNext/>
        <w:keepLines/>
        <w:rPr>
          <w:b/>
        </w:rPr>
      </w:pPr>
      <w:r>
        <w:rPr>
          <w:b/>
        </w:rPr>
        <w:t>Table 1.</w:t>
      </w:r>
    </w:p>
    <w:p w:rsidR="00F62F0B" w:rsidRDefault="00F62F0B" w14:paraId="57329771" w14:textId="77777777">
      <w:pPr>
        <w:keepNext/>
        <w:keepLines/>
        <w:rPr>
          <w:b/>
        </w:rPr>
      </w:pPr>
    </w:p>
    <w:tbl>
      <w:tblPr>
        <w:tblW w:w="849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536"/>
        <w:gridCol w:w="1985"/>
        <w:gridCol w:w="1985"/>
        <w:gridCol w:w="1986"/>
      </w:tblGrid>
      <w:tr w:rsidR="003F1C7A" w:rsidTr="00862F2F" w14:paraId="37A6164E" w14:textId="77777777">
        <w:trPr>
          <w:cantSplit/>
          <w:trHeight w:val="274"/>
          <w:jc w:val="center"/>
        </w:trPr>
        <w:tc>
          <w:tcPr>
            <w:tcW w:w="2536" w:type="dxa"/>
            <w:shd w:val="clear" w:color="auto" w:fill="E0E0E0"/>
          </w:tcPr>
          <w:p w:rsidR="003F1C7A" w:rsidRDefault="00696B03" w14:paraId="4AE8A550" w14:textId="77777777">
            <w:pPr>
              <w:jc w:val="center"/>
              <w:rPr>
                <w:b/>
              </w:rPr>
            </w:pPr>
            <w:r>
              <w:rPr>
                <w:b/>
              </w:rPr>
              <w:t>Type/</w:t>
            </w:r>
            <w:r w:rsidR="003F1C7A">
              <w:rPr>
                <w:b/>
              </w:rPr>
              <w:t>Category of Respondent</w:t>
            </w:r>
          </w:p>
        </w:tc>
        <w:tc>
          <w:tcPr>
            <w:tcW w:w="1985" w:type="dxa"/>
            <w:shd w:val="clear" w:color="auto" w:fill="E0E0E0"/>
          </w:tcPr>
          <w:p w:rsidR="003F1C7A" w:rsidP="00696B03" w:rsidRDefault="003F1C7A" w14:paraId="5A1AD10B" w14:textId="77777777">
            <w:pPr>
              <w:jc w:val="center"/>
              <w:rPr>
                <w:b/>
              </w:rPr>
            </w:pPr>
            <w:r>
              <w:rPr>
                <w:b/>
              </w:rPr>
              <w:t>No. of Respondent</w:t>
            </w:r>
            <w:r w:rsidR="00696B03">
              <w:rPr>
                <w:b/>
              </w:rPr>
              <w:t>s</w:t>
            </w:r>
          </w:p>
        </w:tc>
        <w:tc>
          <w:tcPr>
            <w:tcW w:w="1985" w:type="dxa"/>
            <w:shd w:val="clear" w:color="auto" w:fill="E0E0E0"/>
          </w:tcPr>
          <w:p w:rsidR="003F1C7A" w:rsidRDefault="003F1C7A" w14:paraId="51D26AD0" w14:textId="77777777">
            <w:pPr>
              <w:jc w:val="center"/>
              <w:rPr>
                <w:b/>
              </w:rPr>
            </w:pPr>
            <w:r>
              <w:rPr>
                <w:b/>
              </w:rPr>
              <w:t>Participation Time</w:t>
            </w:r>
            <w:r w:rsidR="00696B03">
              <w:rPr>
                <w:b/>
              </w:rPr>
              <w:t xml:space="preserve"> (minutes)</w:t>
            </w:r>
          </w:p>
        </w:tc>
        <w:tc>
          <w:tcPr>
            <w:tcW w:w="1986" w:type="dxa"/>
            <w:shd w:val="clear" w:color="auto" w:fill="E0E0E0"/>
          </w:tcPr>
          <w:p w:rsidR="003F1C7A" w:rsidP="0097718E" w:rsidRDefault="003F1C7A" w14:paraId="105882E9" w14:textId="77777777">
            <w:pPr>
              <w:jc w:val="center"/>
              <w:rPr>
                <w:b/>
              </w:rPr>
            </w:pPr>
            <w:r>
              <w:rPr>
                <w:b/>
              </w:rPr>
              <w:t>Burden</w:t>
            </w:r>
          </w:p>
          <w:p w:rsidR="00696B03" w:rsidP="0097718E" w:rsidRDefault="00696B03" w14:paraId="2EA2D3DA" w14:textId="77777777">
            <w:pPr>
              <w:jc w:val="center"/>
              <w:rPr>
                <w:b/>
              </w:rPr>
            </w:pPr>
            <w:r>
              <w:rPr>
                <w:b/>
              </w:rPr>
              <w:t>(hours)</w:t>
            </w:r>
          </w:p>
        </w:tc>
      </w:tr>
      <w:tr w:rsidR="00F62F0B" w:rsidTr="00862F2F" w14:paraId="0C15F45D" w14:textId="77777777">
        <w:trPr>
          <w:trHeight w:val="274"/>
          <w:jc w:val="center"/>
        </w:trPr>
        <w:tc>
          <w:tcPr>
            <w:tcW w:w="2536" w:type="dxa"/>
          </w:tcPr>
          <w:p w:rsidRPr="00776554" w:rsidR="00F62F0B" w:rsidP="00E54B22" w:rsidRDefault="00F62F0B" w14:paraId="79B28C71" w14:textId="77777777">
            <w:r>
              <w:t>Screener</w:t>
            </w:r>
          </w:p>
        </w:tc>
        <w:tc>
          <w:tcPr>
            <w:tcW w:w="1985" w:type="dxa"/>
          </w:tcPr>
          <w:p w:rsidRPr="00776554" w:rsidR="00F62F0B" w:rsidP="00220D46" w:rsidRDefault="00265BFD" w14:paraId="51C2D0A6" w14:textId="519A3EB1">
            <w:pPr>
              <w:jc w:val="right"/>
            </w:pPr>
            <w:r>
              <w:t>600</w:t>
            </w:r>
          </w:p>
        </w:tc>
        <w:tc>
          <w:tcPr>
            <w:tcW w:w="1985" w:type="dxa"/>
          </w:tcPr>
          <w:p w:rsidRPr="00776554" w:rsidR="00F62F0B" w:rsidP="00220D46" w:rsidRDefault="00F62F0B" w14:paraId="39CB450D" w14:textId="77777777">
            <w:pPr>
              <w:jc w:val="right"/>
            </w:pPr>
            <w:r>
              <w:t>5</w:t>
            </w:r>
          </w:p>
        </w:tc>
        <w:tc>
          <w:tcPr>
            <w:tcW w:w="1986" w:type="dxa"/>
          </w:tcPr>
          <w:p w:rsidRPr="00776554" w:rsidR="00F62F0B" w:rsidP="00220D46" w:rsidRDefault="00265BFD" w14:paraId="4624C7E8" w14:textId="24F51EE3">
            <w:pPr>
              <w:jc w:val="right"/>
            </w:pPr>
            <w:r>
              <w:t>50</w:t>
            </w:r>
          </w:p>
        </w:tc>
      </w:tr>
      <w:tr w:rsidR="007E76D6" w:rsidTr="00862F2F" w14:paraId="62D4BEAB" w14:textId="77777777">
        <w:trPr>
          <w:trHeight w:val="274"/>
          <w:jc w:val="center"/>
        </w:trPr>
        <w:tc>
          <w:tcPr>
            <w:tcW w:w="2536" w:type="dxa"/>
          </w:tcPr>
          <w:p w:rsidR="007E76D6" w:rsidP="00E54B22" w:rsidRDefault="007E76D6" w14:paraId="414C4889" w14:textId="77777777">
            <w:r>
              <w:t>Focus group discussion</w:t>
            </w:r>
          </w:p>
        </w:tc>
        <w:tc>
          <w:tcPr>
            <w:tcW w:w="1985" w:type="dxa"/>
          </w:tcPr>
          <w:p w:rsidR="007E76D6" w:rsidP="00220D46" w:rsidRDefault="00265BFD" w14:paraId="268784D1" w14:textId="68D75EF4">
            <w:pPr>
              <w:jc w:val="right"/>
            </w:pPr>
            <w:r>
              <w:t>144</w:t>
            </w:r>
          </w:p>
        </w:tc>
        <w:tc>
          <w:tcPr>
            <w:tcW w:w="1985" w:type="dxa"/>
          </w:tcPr>
          <w:p w:rsidR="007E76D6" w:rsidDel="0016369C" w:rsidP="00220D46" w:rsidRDefault="00FD569F" w14:paraId="37FEFF9F" w14:textId="5A417147">
            <w:pPr>
              <w:jc w:val="right"/>
            </w:pPr>
            <w:r>
              <w:t>90</w:t>
            </w:r>
          </w:p>
        </w:tc>
        <w:tc>
          <w:tcPr>
            <w:tcW w:w="1986" w:type="dxa"/>
          </w:tcPr>
          <w:p w:rsidR="007E76D6" w:rsidDel="0016369C" w:rsidP="00220D46" w:rsidRDefault="00FD569F" w14:paraId="4CA14B5B" w14:textId="6D210DFA">
            <w:pPr>
              <w:jc w:val="right"/>
            </w:pPr>
            <w:r>
              <w:t>216</w:t>
            </w:r>
          </w:p>
        </w:tc>
      </w:tr>
      <w:tr w:rsidR="001C7B3E" w:rsidTr="00D670C5" w14:paraId="17BA2E99" w14:textId="77777777">
        <w:trPr>
          <w:trHeight w:val="274"/>
          <w:jc w:val="center"/>
        </w:trPr>
        <w:tc>
          <w:tcPr>
            <w:tcW w:w="6506" w:type="dxa"/>
            <w:gridSpan w:val="3"/>
          </w:tcPr>
          <w:p w:rsidR="001C7B3E" w:rsidP="00E54B22" w:rsidRDefault="001C7B3E" w14:paraId="16A39372" w14:textId="77777777">
            <w:r>
              <w:t>Total</w:t>
            </w:r>
          </w:p>
        </w:tc>
        <w:tc>
          <w:tcPr>
            <w:tcW w:w="1986" w:type="dxa"/>
          </w:tcPr>
          <w:p w:rsidR="001C7B3E" w:rsidP="00220D46" w:rsidRDefault="00FD569F" w14:paraId="1C5C306B" w14:textId="28221F77">
            <w:pPr>
              <w:jc w:val="right"/>
            </w:pPr>
            <w:r>
              <w:t>266</w:t>
            </w:r>
          </w:p>
        </w:tc>
      </w:tr>
    </w:tbl>
    <w:p w:rsidR="003F1C7A" w:rsidRDefault="003F1C7A" w14:paraId="5C9A601F" w14:textId="77777777"/>
    <w:p w:rsidR="00F62F0B" w:rsidRDefault="00F62F0B" w14:paraId="29667C79" w14:textId="77777777"/>
    <w:p w:rsidRPr="009238D7" w:rsidR="00B71082" w:rsidP="00B71082" w:rsidRDefault="003F1C7A" w14:paraId="5BC2076C" w14:textId="2DD2335A">
      <w:r>
        <w:rPr>
          <w:b/>
        </w:rPr>
        <w:t xml:space="preserve">REQUESTED APPROVAL DATE:  </w:t>
      </w:r>
      <w:r w:rsidR="00C764F1">
        <w:t>February</w:t>
      </w:r>
      <w:r w:rsidR="009238D7">
        <w:t xml:space="preserve"> 1</w:t>
      </w:r>
      <w:r w:rsidR="00C764F1">
        <w:t>7</w:t>
      </w:r>
      <w:r w:rsidR="009238D7">
        <w:t>, 20</w:t>
      </w:r>
      <w:r w:rsidR="00C764F1">
        <w:t>20</w:t>
      </w:r>
    </w:p>
    <w:p w:rsidR="003F1C7A" w:rsidRDefault="003F1C7A" w14:paraId="3DA38F6E" w14:textId="77777777">
      <w:pPr>
        <w:rPr>
          <w:b/>
        </w:rPr>
      </w:pPr>
    </w:p>
    <w:p w:rsidR="00D00880" w:rsidP="00140A0D" w:rsidRDefault="00140A0D" w14:paraId="46C23698" w14:textId="77777777">
      <w:pPr>
        <w:rPr>
          <w:b/>
        </w:rPr>
      </w:pPr>
      <w:r>
        <w:rPr>
          <w:b/>
        </w:rPr>
        <w:t xml:space="preserve">NAME OF PRA ANALYST &amp; PROGRAM CONTACT:  </w:t>
      </w:r>
    </w:p>
    <w:p w:rsidR="00607183" w:rsidP="00D00880" w:rsidRDefault="00607183" w14:paraId="1E3E6225" w14:textId="77777777">
      <w:pPr>
        <w:rPr>
          <w:bCs/>
        </w:rPr>
      </w:pPr>
    </w:p>
    <w:p w:rsidRPr="00D00880" w:rsidR="00D00880" w:rsidP="00D00880" w:rsidRDefault="002254D4" w14:paraId="23B53193" w14:textId="1BC98D4C">
      <w:pPr>
        <w:rPr>
          <w:bCs/>
        </w:rPr>
      </w:pPr>
      <w:r>
        <w:rPr>
          <w:bCs/>
        </w:rPr>
        <w:t xml:space="preserve">Ila S. Mizrachi </w:t>
      </w:r>
      <w:r w:rsidRPr="00D00880" w:rsidR="00D00880">
        <w:rPr>
          <w:bCs/>
        </w:rPr>
        <w:t xml:space="preserve">(PRA Analyst) </w:t>
      </w:r>
    </w:p>
    <w:p w:rsidR="002254D4" w:rsidP="00D00880" w:rsidRDefault="00963F1E" w14:paraId="793B8B66" w14:textId="77777777">
      <w:hyperlink w:history="1" r:id="rId8">
        <w:r w:rsidRPr="009B5E5A" w:rsidR="002254D4">
          <w:rPr>
            <w:rStyle w:val="Hyperlink"/>
          </w:rPr>
          <w:t>Ila.Mizrachi@fda.hhs.gov</w:t>
        </w:r>
      </w:hyperlink>
    </w:p>
    <w:p w:rsidRPr="00D00880" w:rsidR="00D00880" w:rsidP="00D00880" w:rsidRDefault="00D00880" w14:paraId="7C5FAE54" w14:textId="77777777">
      <w:pPr>
        <w:rPr>
          <w:bCs/>
        </w:rPr>
      </w:pPr>
      <w:r w:rsidRPr="00D00880">
        <w:rPr>
          <w:bCs/>
        </w:rPr>
        <w:t>301-796-</w:t>
      </w:r>
      <w:r w:rsidR="002254D4">
        <w:rPr>
          <w:bCs/>
        </w:rPr>
        <w:t>7726</w:t>
      </w:r>
    </w:p>
    <w:p w:rsidRPr="00D00880" w:rsidR="00D00880" w:rsidP="00D00880" w:rsidRDefault="00D00880" w14:paraId="7DAFCA77" w14:textId="77777777">
      <w:pPr>
        <w:rPr>
          <w:bCs/>
        </w:rPr>
      </w:pPr>
    </w:p>
    <w:p w:rsidRPr="00D00880" w:rsidR="00D00880" w:rsidP="00D00880" w:rsidRDefault="00F9129B" w14:paraId="5BF74478" w14:textId="77777777">
      <w:pPr>
        <w:rPr>
          <w:bCs/>
        </w:rPr>
      </w:pPr>
      <w:r>
        <w:rPr>
          <w:bCs/>
        </w:rPr>
        <w:t>Kathleen Yu</w:t>
      </w:r>
      <w:r w:rsidRPr="00D00880" w:rsidR="00D00880">
        <w:rPr>
          <w:bCs/>
        </w:rPr>
        <w:t xml:space="preserve"> (Program Contact)</w:t>
      </w:r>
    </w:p>
    <w:p w:rsidRPr="00D00880" w:rsidR="00D00880" w:rsidP="00D00880" w:rsidRDefault="00963F1E" w14:paraId="380A9892" w14:textId="21E462D6">
      <w:pPr>
        <w:rPr>
          <w:bCs/>
        </w:rPr>
      </w:pPr>
      <w:hyperlink w:history="1" r:id="rId9">
        <w:r w:rsidRPr="007839DC" w:rsidR="00F9129B">
          <w:rPr>
            <w:rStyle w:val="Hyperlink"/>
            <w:bCs/>
          </w:rPr>
          <w:t>Kathleen.Yu</w:t>
        </w:r>
        <w:r w:rsidRPr="007839DC" w:rsidR="00D00880">
          <w:rPr>
            <w:rStyle w:val="Hyperlink"/>
            <w:bCs/>
          </w:rPr>
          <w:t>@fda.hhs.gov</w:t>
        </w:r>
      </w:hyperlink>
    </w:p>
    <w:p w:rsidR="00140A0D" w:rsidP="00140A0D" w:rsidRDefault="00D00880" w14:paraId="098BDEE0" w14:textId="77777777">
      <w:pPr>
        <w:tabs>
          <w:tab w:val="left" w:pos="5670"/>
        </w:tabs>
        <w:suppressAutoHyphens/>
        <w:rPr>
          <w:bCs/>
        </w:rPr>
      </w:pPr>
      <w:r w:rsidRPr="00D00880">
        <w:rPr>
          <w:bCs/>
        </w:rPr>
        <w:t>240-402-</w:t>
      </w:r>
      <w:r w:rsidRPr="00D00880" w:rsidR="00F9129B">
        <w:rPr>
          <w:bCs/>
        </w:rPr>
        <w:t>2</w:t>
      </w:r>
      <w:r w:rsidR="00F9129B">
        <w:rPr>
          <w:bCs/>
        </w:rPr>
        <w:t>891</w:t>
      </w:r>
    </w:p>
    <w:p w:rsidR="00D00880" w:rsidP="00140A0D" w:rsidRDefault="00D00880" w14:paraId="55F1F5F0" w14:textId="77777777">
      <w:pPr>
        <w:tabs>
          <w:tab w:val="left" w:pos="5670"/>
        </w:tabs>
        <w:suppressAutoHyphens/>
        <w:rPr>
          <w:b/>
        </w:rPr>
      </w:pPr>
    </w:p>
    <w:p w:rsidR="00587249" w:rsidP="00140A0D" w:rsidRDefault="00140A0D" w14:paraId="3F10B1DE" w14:textId="77777777">
      <w:pPr>
        <w:tabs>
          <w:tab w:val="left" w:pos="5670"/>
        </w:tabs>
        <w:suppressAutoHyphens/>
      </w:pPr>
      <w:r>
        <w:rPr>
          <w:b/>
        </w:rPr>
        <w:t xml:space="preserve">FDA CENTER:  </w:t>
      </w:r>
      <w:r w:rsidR="001973CE">
        <w:t>C</w:t>
      </w:r>
      <w:r w:rsidR="002254D4">
        <w:t>enter for Food Safety and Applied Nutrition</w:t>
      </w:r>
      <w:r w:rsidR="00265BFD">
        <w:t xml:space="preserve"> (CFSAN)</w:t>
      </w:r>
    </w:p>
    <w:p w:rsidR="00587249" w:rsidP="00140A0D" w:rsidRDefault="00587249" w14:paraId="3B38D3C5" w14:textId="77777777">
      <w:pPr>
        <w:tabs>
          <w:tab w:val="left" w:pos="5670"/>
        </w:tabs>
        <w:suppressAutoHyphens/>
      </w:pPr>
    </w:p>
    <w:p w:rsidRPr="00587249" w:rsidR="00587249" w:rsidP="00587249" w:rsidRDefault="00587249" w14:paraId="3188862E" w14:textId="0016A590">
      <w:pPr>
        <w:pStyle w:val="EndNoteBibliography"/>
        <w:rPr>
          <w:noProof w:val="0"/>
          <w:color w:val="000000"/>
          <w:sz w:val="16"/>
          <w:szCs w:val="16"/>
          <w:shd w:val="clear" w:color="auto" w:fill="FFFFFF"/>
          <w:lang w:val="es-ES"/>
        </w:rPr>
      </w:pPr>
      <w:r>
        <w:fldChar w:fldCharType="begin"/>
      </w:r>
      <w:r>
        <w:instrText xml:space="preserve"> ADDIN EN.REFLIST </w:instrText>
      </w:r>
      <w:r>
        <w:fldChar w:fldCharType="separate"/>
      </w:r>
    </w:p>
    <w:p w:rsidRPr="00587249" w:rsidR="00587249" w:rsidP="00587249" w:rsidRDefault="00587249" w14:paraId="06A465CA" w14:textId="77777777">
      <w:pPr>
        <w:pStyle w:val="EndNoteBibliography"/>
        <w:ind w:left="720" w:hanging="720"/>
      </w:pPr>
      <w:r w:rsidRPr="00587249">
        <w:tab/>
      </w:r>
    </w:p>
    <w:p w:rsidRPr="00587249" w:rsidR="003F1C7A" w:rsidP="00587249" w:rsidRDefault="00587249" w14:paraId="3E74EBBA" w14:textId="66561AFC">
      <w:pPr>
        <w:pStyle w:val="EndNoteBibliography"/>
        <w:rPr>
          <w:noProof w:val="0"/>
          <w:color w:val="000000"/>
          <w:sz w:val="16"/>
          <w:szCs w:val="16"/>
          <w:shd w:val="clear" w:color="auto" w:fill="FFFFFF"/>
          <w:lang w:val="es-ES"/>
        </w:rPr>
      </w:pPr>
      <w:r>
        <w:fldChar w:fldCharType="end"/>
      </w:r>
    </w:p>
    <w:sectPr w:rsidRPr="00587249" w:rsidR="003F1C7A" w:rsidSect="00E96045">
      <w:footerReference w:type="default" r:id="rId10"/>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4414D" w14:textId="77777777" w:rsidR="00916BFD" w:rsidRDefault="00916BFD">
      <w:r>
        <w:separator/>
      </w:r>
    </w:p>
  </w:endnote>
  <w:endnote w:type="continuationSeparator" w:id="0">
    <w:p w14:paraId="1C2268F3" w14:textId="77777777" w:rsidR="00916BFD" w:rsidRDefault="00916BFD">
      <w:r>
        <w:continuationSeparator/>
      </w:r>
    </w:p>
  </w:endnote>
  <w:endnote w:type="continuationNotice" w:id="1">
    <w:p w14:paraId="5DCFDB20" w14:textId="77777777" w:rsidR="00916BFD" w:rsidRDefault="00916B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2B640" w14:textId="4C85F307" w:rsidR="00F12AEE" w:rsidRDefault="00F12AE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902382">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EDC27" w14:textId="77777777" w:rsidR="00916BFD" w:rsidRDefault="00916BFD">
      <w:r>
        <w:separator/>
      </w:r>
    </w:p>
  </w:footnote>
  <w:footnote w:type="continuationSeparator" w:id="0">
    <w:p w14:paraId="3850ABB7" w14:textId="77777777" w:rsidR="00916BFD" w:rsidRDefault="00916BFD">
      <w:r>
        <w:continuationSeparator/>
      </w:r>
    </w:p>
  </w:footnote>
  <w:footnote w:type="continuationNotice" w:id="1">
    <w:p w14:paraId="4BA8A3FF" w14:textId="77777777" w:rsidR="00916BFD" w:rsidRDefault="00916BFD"/>
  </w:footnote>
  <w:footnote w:id="2">
    <w:p w14:paraId="2F1DB2E3" w14:textId="5FE5A0A5" w:rsidR="00780A9A" w:rsidRPr="00780A9A" w:rsidRDefault="00780A9A" w:rsidP="00780A9A">
      <w:pPr>
        <w:pStyle w:val="FootnoteText"/>
        <w:rPr>
          <w:rFonts w:ascii="Times New Roman" w:hAnsi="Times New Roman"/>
          <w:sz w:val="16"/>
          <w:szCs w:val="16"/>
        </w:rPr>
      </w:pPr>
      <w:r w:rsidRPr="00780A9A">
        <w:rPr>
          <w:rStyle w:val="FootnoteReference"/>
          <w:rFonts w:ascii="Times New Roman" w:hAnsi="Times New Roman"/>
          <w:sz w:val="16"/>
          <w:szCs w:val="16"/>
        </w:rPr>
        <w:footnoteRef/>
      </w:r>
      <w:r w:rsidRPr="00780A9A">
        <w:rPr>
          <w:rFonts w:ascii="Times New Roman" w:hAnsi="Times New Roman"/>
          <w:sz w:val="16"/>
          <w:szCs w:val="16"/>
        </w:rPr>
        <w:t xml:space="preserve"> Rogers, R., Eagle, T. F., Sheetz, A., Woodward, A., Leibowitz, R., Song, M., … Eagle, K. A. (2015). The Relationship between Childhood Obesity, Low Socioeconomic Status, and Race/Ethnicity: Lessons from Massachusetts. Childhood Obesity, 11(6), 691–695. http://doi.org/10.1089/chi.2015.0029</w:t>
      </w:r>
    </w:p>
  </w:footnote>
  <w:footnote w:id="3">
    <w:p w14:paraId="21647666" w14:textId="6A7B203F" w:rsidR="00780A9A" w:rsidRPr="00780A9A" w:rsidRDefault="00780A9A" w:rsidP="00780A9A">
      <w:pPr>
        <w:pStyle w:val="FootnoteText"/>
        <w:rPr>
          <w:rFonts w:ascii="Times New Roman" w:hAnsi="Times New Roman"/>
          <w:sz w:val="16"/>
          <w:szCs w:val="16"/>
        </w:rPr>
      </w:pPr>
      <w:r w:rsidRPr="00780A9A">
        <w:rPr>
          <w:rStyle w:val="FootnoteReference"/>
          <w:rFonts w:ascii="Times New Roman" w:hAnsi="Times New Roman"/>
          <w:sz w:val="16"/>
          <w:szCs w:val="16"/>
        </w:rPr>
        <w:footnoteRef/>
      </w:r>
      <w:r w:rsidRPr="00074398">
        <w:rPr>
          <w:rFonts w:ascii="Times New Roman" w:hAnsi="Times New Roman"/>
          <w:sz w:val="16"/>
          <w:szCs w:val="16"/>
          <w:lang w:val="es-ES"/>
        </w:rPr>
        <w:t xml:space="preserve"> </w:t>
      </w:r>
      <w:r w:rsidRPr="00074398">
        <w:rPr>
          <w:rFonts w:ascii="Times New Roman" w:hAnsi="Times New Roman"/>
          <w:color w:val="000000"/>
          <w:sz w:val="16"/>
          <w:szCs w:val="16"/>
          <w:shd w:val="clear" w:color="auto" w:fill="FFFFFF"/>
          <w:lang w:val="es-ES"/>
        </w:rPr>
        <w:t>Hansen AR, Duncan DT, Tarasenko YN, et al. </w:t>
      </w:r>
      <w:r w:rsidRPr="00780A9A">
        <w:rPr>
          <w:rStyle w:val="ref-title"/>
          <w:rFonts w:ascii="Times New Roman" w:hAnsi="Times New Roman"/>
          <w:color w:val="000000"/>
          <w:sz w:val="16"/>
          <w:szCs w:val="16"/>
          <w:shd w:val="clear" w:color="auto" w:fill="FFFFFF"/>
        </w:rPr>
        <w:t>Generational shift in parental perceptions of overweight among school-aged children</w:t>
      </w:r>
      <w:r w:rsidRPr="00780A9A">
        <w:rPr>
          <w:rFonts w:ascii="Times New Roman" w:hAnsi="Times New Roman"/>
          <w:color w:val="000000"/>
          <w:sz w:val="16"/>
          <w:szCs w:val="16"/>
          <w:shd w:val="clear" w:color="auto" w:fill="FFFFFF"/>
        </w:rPr>
        <w:t>. </w:t>
      </w:r>
      <w:r w:rsidRPr="00780A9A">
        <w:rPr>
          <w:rStyle w:val="ref-journal"/>
          <w:rFonts w:ascii="Times New Roman" w:hAnsi="Times New Roman"/>
          <w:color w:val="000000"/>
          <w:sz w:val="16"/>
          <w:szCs w:val="16"/>
          <w:shd w:val="clear" w:color="auto" w:fill="FFFFFF"/>
        </w:rPr>
        <w:t>Pediatrics</w:t>
      </w:r>
      <w:r w:rsidRPr="00780A9A">
        <w:rPr>
          <w:rFonts w:ascii="Times New Roman" w:hAnsi="Times New Roman"/>
          <w:color w:val="000000"/>
          <w:sz w:val="16"/>
          <w:szCs w:val="16"/>
          <w:shd w:val="clear" w:color="auto" w:fill="FFFFFF"/>
        </w:rPr>
        <w:t> 2014;</w:t>
      </w:r>
      <w:r w:rsidRPr="00780A9A">
        <w:rPr>
          <w:rStyle w:val="ref-vol"/>
          <w:rFonts w:ascii="Times New Roman" w:hAnsi="Times New Roman"/>
          <w:color w:val="000000"/>
          <w:sz w:val="16"/>
          <w:szCs w:val="16"/>
          <w:shd w:val="clear" w:color="auto" w:fill="FFFFFF"/>
        </w:rPr>
        <w:t>134</w:t>
      </w:r>
      <w:r w:rsidRPr="00780A9A">
        <w:rPr>
          <w:rFonts w:ascii="Times New Roman" w:hAnsi="Times New Roman"/>
          <w:color w:val="000000"/>
          <w:sz w:val="16"/>
          <w:szCs w:val="16"/>
          <w:shd w:val="clear" w:color="auto" w:fill="FFFFFF"/>
        </w:rPr>
        <w:t>:481–488</w:t>
      </w:r>
    </w:p>
  </w:footnote>
  <w:footnote w:id="4">
    <w:p w14:paraId="750453AC" w14:textId="641B3E48" w:rsidR="00074398" w:rsidRPr="003F51D8" w:rsidRDefault="00780A9A" w:rsidP="001C4582">
      <w:pPr>
        <w:pStyle w:val="EndNoteBibliography"/>
        <w:rPr>
          <w:color w:val="000000"/>
          <w:sz w:val="16"/>
          <w:szCs w:val="16"/>
          <w:shd w:val="clear" w:color="auto" w:fill="FFFFFF"/>
        </w:rPr>
      </w:pPr>
      <w:r w:rsidRPr="00780A9A">
        <w:rPr>
          <w:rStyle w:val="FootnoteReference"/>
          <w:sz w:val="16"/>
          <w:szCs w:val="16"/>
        </w:rPr>
        <w:footnoteRef/>
      </w:r>
      <w:r w:rsidRPr="00780A9A">
        <w:rPr>
          <w:sz w:val="16"/>
          <w:szCs w:val="16"/>
        </w:rPr>
        <w:t xml:space="preserve"> </w:t>
      </w:r>
      <w:r w:rsidRPr="00780A9A">
        <w:rPr>
          <w:color w:val="000000"/>
          <w:sz w:val="16"/>
          <w:szCs w:val="16"/>
          <w:shd w:val="clear" w:color="auto" w:fill="FFFFFF"/>
        </w:rPr>
        <w:t>Powell LM, Slater S, Mirtcheva D, et al. </w:t>
      </w:r>
      <w:r w:rsidRPr="00780A9A">
        <w:rPr>
          <w:rStyle w:val="ref-title"/>
          <w:color w:val="000000"/>
          <w:sz w:val="16"/>
          <w:szCs w:val="16"/>
          <w:shd w:val="clear" w:color="auto" w:fill="FFFFFF"/>
        </w:rPr>
        <w:t>Food store availability and neighborhood characteristics in the United States</w:t>
      </w:r>
      <w:r w:rsidRPr="00780A9A">
        <w:rPr>
          <w:color w:val="000000"/>
          <w:sz w:val="16"/>
          <w:szCs w:val="16"/>
          <w:shd w:val="clear" w:color="auto" w:fill="FFFFFF"/>
        </w:rPr>
        <w:t>. </w:t>
      </w:r>
      <w:r w:rsidRPr="00780A9A">
        <w:rPr>
          <w:rStyle w:val="ref-journal"/>
          <w:color w:val="000000"/>
          <w:sz w:val="16"/>
          <w:szCs w:val="16"/>
          <w:shd w:val="clear" w:color="auto" w:fill="FFFFFF"/>
        </w:rPr>
        <w:t>Prev Med</w:t>
      </w:r>
      <w:r w:rsidRPr="00780A9A">
        <w:rPr>
          <w:color w:val="000000"/>
          <w:sz w:val="16"/>
          <w:szCs w:val="16"/>
          <w:shd w:val="clear" w:color="auto" w:fill="FFFFFF"/>
        </w:rPr>
        <w:t> 2007;</w:t>
      </w:r>
      <w:r w:rsidRPr="00780A9A">
        <w:rPr>
          <w:rStyle w:val="ref-vol"/>
          <w:color w:val="000000"/>
          <w:sz w:val="16"/>
          <w:szCs w:val="16"/>
          <w:shd w:val="clear" w:color="auto" w:fill="FFFFFF"/>
        </w:rPr>
        <w:t>44</w:t>
      </w:r>
      <w:r w:rsidRPr="00780A9A">
        <w:rPr>
          <w:color w:val="000000"/>
          <w:sz w:val="16"/>
          <w:szCs w:val="16"/>
          <w:shd w:val="clear" w:color="auto" w:fill="FFFFFF"/>
        </w:rPr>
        <w:t>:189–195</w:t>
      </w:r>
      <w:r w:rsidR="00587249">
        <w:rPr>
          <w:color w:val="000000"/>
          <w:sz w:val="16"/>
          <w:szCs w:val="16"/>
          <w:shd w:val="clear" w:color="auto" w:fill="FFFFFF"/>
        </w:rPr>
        <w:t xml:space="preserve"> </w:t>
      </w:r>
      <w:bookmarkStart w:id="1" w:name="_Hlk31810310"/>
    </w:p>
    <w:bookmarkEnd w:id="1"/>
  </w:footnote>
  <w:footnote w:id="5">
    <w:p w14:paraId="4B5A34EF" w14:textId="77777777" w:rsidR="00D53A33" w:rsidRPr="00D53A33" w:rsidRDefault="00D53A33" w:rsidP="00D53A33">
      <w:pPr>
        <w:pStyle w:val="EndNoteBibliography"/>
        <w:rPr>
          <w:color w:val="000000"/>
          <w:sz w:val="16"/>
          <w:szCs w:val="16"/>
          <w:shd w:val="clear" w:color="auto" w:fill="FFFFFF"/>
          <w:lang w:val="es-ES"/>
        </w:rPr>
      </w:pPr>
      <w:r w:rsidRPr="003F51D8">
        <w:rPr>
          <w:rStyle w:val="FootnoteReference"/>
          <w:sz w:val="16"/>
          <w:szCs w:val="16"/>
        </w:rPr>
        <w:footnoteRef/>
      </w:r>
      <w:r w:rsidRPr="003F51D8">
        <w:rPr>
          <w:sz w:val="16"/>
          <w:szCs w:val="16"/>
        </w:rPr>
        <w:t xml:space="preserve"> </w:t>
      </w:r>
      <w:r w:rsidRPr="00D53A33">
        <w:rPr>
          <w:noProof w:val="0"/>
          <w:color w:val="000000"/>
          <w:sz w:val="16"/>
          <w:szCs w:val="16"/>
          <w:shd w:val="clear" w:color="auto" w:fill="FFFFFF"/>
          <w:lang w:val="es-ES"/>
        </w:rPr>
        <w:t xml:space="preserve">Lutfiyya, M. N., et al. </w:t>
      </w:r>
      <w:r w:rsidRPr="00D53A33">
        <w:rPr>
          <w:noProof w:val="0"/>
          <w:color w:val="000000"/>
          <w:sz w:val="16"/>
          <w:szCs w:val="16"/>
          <w:shd w:val="clear" w:color="auto" w:fill="FFFFFF"/>
        </w:rPr>
        <w:t xml:space="preserve">(2008). "Overweight and obese prevalence rates in African American and Hispanic children: an analysis of data from the 2003–2004 National Survey of Children's Health." </w:t>
      </w:r>
      <w:r w:rsidRPr="00D53A33">
        <w:rPr>
          <w:noProof w:val="0"/>
          <w:color w:val="000000"/>
          <w:sz w:val="16"/>
          <w:szCs w:val="16"/>
          <w:shd w:val="clear" w:color="auto" w:fill="FFFFFF"/>
          <w:lang w:val="es-ES"/>
        </w:rPr>
        <w:t>The Journal of the American Board of Family Medicine 21(3): 191-199.</w:t>
      </w:r>
    </w:p>
    <w:p w14:paraId="612A32A7" w14:textId="59194D46" w:rsidR="00D53A33" w:rsidRPr="003F51D8" w:rsidRDefault="00D53A33">
      <w:pPr>
        <w:pStyle w:val="FootnoteText"/>
        <w:rPr>
          <w:sz w:val="16"/>
          <w:szCs w:val="16"/>
        </w:rPr>
      </w:pPr>
    </w:p>
  </w:footnote>
  <w:footnote w:id="6">
    <w:p w14:paraId="392AE3B0" w14:textId="4F5771D2" w:rsidR="001F397E" w:rsidRPr="001C4582" w:rsidRDefault="001F397E">
      <w:pPr>
        <w:pStyle w:val="FootnoteText"/>
        <w:rPr>
          <w:rFonts w:ascii="Times New Roman" w:hAnsi="Times New Roman"/>
          <w:sz w:val="16"/>
          <w:szCs w:val="16"/>
        </w:rPr>
      </w:pPr>
      <w:r w:rsidRPr="001C4582">
        <w:rPr>
          <w:rStyle w:val="FootnoteReference"/>
          <w:rFonts w:ascii="Times New Roman" w:hAnsi="Times New Roman"/>
          <w:sz w:val="16"/>
          <w:szCs w:val="16"/>
        </w:rPr>
        <w:footnoteRef/>
      </w:r>
      <w:r w:rsidRPr="001C4582">
        <w:rPr>
          <w:rFonts w:ascii="Times New Roman" w:hAnsi="Times New Roman"/>
          <w:sz w:val="16"/>
          <w:szCs w:val="16"/>
        </w:rPr>
        <w:t xml:space="preserve"> Economic Research Service (ERS), U.S. Department of Agriculture (USDA). Food Access Research Atlas, https://www.ers.usda.gov/data-products/food-access-research-atlas</w:t>
      </w:r>
    </w:p>
  </w:footnote>
  <w:footnote w:id="7">
    <w:p w14:paraId="301A2DAC" w14:textId="752F7480" w:rsidR="00CC096B" w:rsidRPr="001C4582" w:rsidRDefault="00CC096B" w:rsidP="00CC096B">
      <w:pPr>
        <w:pStyle w:val="FootnoteText"/>
        <w:rPr>
          <w:rFonts w:ascii="Times New Roman" w:hAnsi="Times New Roman"/>
          <w:sz w:val="16"/>
          <w:szCs w:val="16"/>
        </w:rPr>
      </w:pPr>
      <w:r w:rsidRPr="001C4582">
        <w:rPr>
          <w:rStyle w:val="FootnoteReference"/>
          <w:rFonts w:ascii="Times New Roman" w:hAnsi="Times New Roman"/>
          <w:sz w:val="16"/>
          <w:szCs w:val="16"/>
        </w:rPr>
        <w:footnoteRef/>
      </w:r>
      <w:r w:rsidRPr="001C4582">
        <w:rPr>
          <w:rFonts w:ascii="Times New Roman" w:hAnsi="Times New Roman"/>
          <w:sz w:val="16"/>
          <w:szCs w:val="16"/>
        </w:rPr>
        <w:t xml:space="preserve"> </w:t>
      </w:r>
      <w:r w:rsidR="002F51BE" w:rsidRPr="001C4582">
        <w:rPr>
          <w:rFonts w:ascii="Times New Roman" w:hAnsi="Times New Roman"/>
          <w:sz w:val="16"/>
          <w:szCs w:val="16"/>
        </w:rPr>
        <w:t>Castner, L, and Mabli, J. (2010). Food Expenditures and Diet Quality Among Low-Income Households and Individuals. The report was prepared by Mathematica Policy Research for the Food and Nutrition Service. This report is available online at www.fns.usda.gov/ora</w:t>
      </w:r>
    </w:p>
    <w:p w14:paraId="7756FD8E" w14:textId="77777777" w:rsidR="00A84CA0" w:rsidRPr="001C4582" w:rsidRDefault="00A84CA0" w:rsidP="00CC096B">
      <w:pPr>
        <w:pStyle w:val="FootnoteText"/>
        <w:rPr>
          <w:rFonts w:ascii="Times New Roman" w:hAnsi="Times New Roman"/>
          <w:sz w:val="16"/>
          <w:szCs w:val="16"/>
        </w:rPr>
      </w:pPr>
      <w:r w:rsidRPr="001C4582">
        <w:rPr>
          <w:rFonts w:ascii="Times New Roman" w:hAnsi="Times New Roman"/>
          <w:sz w:val="16"/>
          <w:szCs w:val="16"/>
        </w:rPr>
        <w:t xml:space="preserve">https://www.cdc.gov/obesity/data/childhood.html#Prevalence of Childhood Obesity in the United States, 2011-2014 </w:t>
      </w:r>
    </w:p>
  </w:footnote>
  <w:footnote w:id="8">
    <w:p w14:paraId="5F4A1F84" w14:textId="5C60F0FA" w:rsidR="00883571" w:rsidRDefault="00883571">
      <w:pPr>
        <w:pStyle w:val="FootnoteText"/>
      </w:pPr>
      <w:r w:rsidRPr="001C4582">
        <w:rPr>
          <w:rStyle w:val="FootnoteReference"/>
          <w:rFonts w:ascii="Times New Roman" w:hAnsi="Times New Roman"/>
          <w:sz w:val="16"/>
          <w:szCs w:val="16"/>
        </w:rPr>
        <w:footnoteRef/>
      </w:r>
      <w:r w:rsidRPr="001C4582">
        <w:rPr>
          <w:rFonts w:ascii="Times New Roman" w:hAnsi="Times New Roman"/>
          <w:sz w:val="16"/>
          <w:szCs w:val="16"/>
        </w:rPr>
        <w:t xml:space="preserve"> https://www.cdc.gov/mmwr/volumes/65/wr/mm6545a2.htm?s_cid=mm6545a2_w </w:t>
      </w:r>
    </w:p>
  </w:footnote>
  <w:footnote w:id="9">
    <w:p w14:paraId="39A7F4FA" w14:textId="77777777" w:rsidR="00DE6944" w:rsidRPr="001C4582" w:rsidRDefault="00DE6944" w:rsidP="00DE6944">
      <w:pPr>
        <w:pStyle w:val="FootnoteText"/>
        <w:rPr>
          <w:rFonts w:ascii="Times New Roman" w:hAnsi="Times New Roman"/>
          <w:sz w:val="16"/>
          <w:szCs w:val="16"/>
        </w:rPr>
      </w:pPr>
      <w:r w:rsidRPr="001C4582">
        <w:rPr>
          <w:rStyle w:val="FootnoteReference"/>
          <w:rFonts w:ascii="Times New Roman" w:hAnsi="Times New Roman"/>
          <w:sz w:val="16"/>
          <w:szCs w:val="16"/>
        </w:rPr>
        <w:footnoteRef/>
      </w:r>
      <w:r w:rsidRPr="001C4582">
        <w:rPr>
          <w:rFonts w:ascii="Times New Roman" w:hAnsi="Times New Roman"/>
          <w:sz w:val="16"/>
          <w:szCs w:val="16"/>
        </w:rPr>
        <w:t xml:space="preserve"> Assumes an hourly rate of $16 per hour for a professional babysitter</w:t>
      </w:r>
    </w:p>
  </w:footnote>
  <w:footnote w:id="10">
    <w:p w14:paraId="7B6DF57B" w14:textId="77777777" w:rsidR="00DE6944" w:rsidRDefault="00DE6944" w:rsidP="00DE6944">
      <w:pPr>
        <w:pStyle w:val="FootnoteText"/>
      </w:pPr>
      <w:r w:rsidRPr="001C4582">
        <w:rPr>
          <w:rStyle w:val="FootnoteReference"/>
          <w:rFonts w:ascii="Times New Roman" w:hAnsi="Times New Roman"/>
          <w:sz w:val="16"/>
          <w:szCs w:val="16"/>
        </w:rPr>
        <w:footnoteRef/>
      </w:r>
      <w:r w:rsidRPr="001C4582">
        <w:rPr>
          <w:rFonts w:ascii="Times New Roman" w:hAnsi="Times New Roman"/>
          <w:sz w:val="16"/>
          <w:szCs w:val="16"/>
        </w:rPr>
        <w:t xml:space="preserve"> Assumes travel by automobile; calculation derived from average annual commuting costs reported at https://www.census.gov/hhes/commuting/files/JSM_Proceedings_paper.pdf</w:t>
      </w:r>
    </w:p>
  </w:footnote>
  <w:footnote w:id="11">
    <w:p w14:paraId="446F67A5" w14:textId="77777777" w:rsidR="008408E6" w:rsidRPr="0012196B" w:rsidRDefault="008408E6">
      <w:pPr>
        <w:pStyle w:val="FootnoteText"/>
        <w:rPr>
          <w:rFonts w:ascii="Times New Roman" w:hAnsi="Times New Roman"/>
          <w:sz w:val="16"/>
          <w:szCs w:val="16"/>
        </w:rPr>
      </w:pPr>
      <w:r w:rsidRPr="0012196B">
        <w:rPr>
          <w:rStyle w:val="FootnoteReference"/>
          <w:rFonts w:ascii="Times New Roman" w:hAnsi="Times New Roman"/>
          <w:sz w:val="16"/>
          <w:szCs w:val="16"/>
        </w:rPr>
        <w:footnoteRef/>
      </w:r>
      <w:r w:rsidRPr="0012196B">
        <w:rPr>
          <w:rFonts w:ascii="Times New Roman" w:hAnsi="Times New Roman"/>
          <w:sz w:val="16"/>
          <w:szCs w:val="16"/>
        </w:rPr>
        <w:t xml:space="preserve"> </w:t>
      </w:r>
      <w:r w:rsidR="00DA4D60" w:rsidRPr="0012196B">
        <w:rPr>
          <w:rFonts w:ascii="Times New Roman" w:hAnsi="Times New Roman"/>
          <w:sz w:val="16"/>
          <w:szCs w:val="16"/>
        </w:rPr>
        <w:t xml:space="preserve">See: </w:t>
      </w:r>
      <w:r w:rsidR="009845CD" w:rsidRPr="0012196B">
        <w:rPr>
          <w:rFonts w:ascii="Times New Roman" w:hAnsi="Times New Roman"/>
          <w:sz w:val="16"/>
          <w:szCs w:val="16"/>
        </w:rPr>
        <w:t xml:space="preserve">Church, A.H. (1993). Estimating the effect of incentives on mail survey response rates: A meta-analysis. </w:t>
      </w:r>
      <w:r w:rsidR="009845CD" w:rsidRPr="0012196B">
        <w:rPr>
          <w:rFonts w:ascii="Times New Roman" w:hAnsi="Times New Roman"/>
          <w:i/>
          <w:iCs/>
          <w:sz w:val="16"/>
          <w:szCs w:val="16"/>
        </w:rPr>
        <w:t>Public Opinion Quarterly,</w:t>
      </w:r>
      <w:r w:rsidR="009845CD" w:rsidRPr="0012196B">
        <w:rPr>
          <w:rFonts w:ascii="Times New Roman" w:hAnsi="Times New Roman"/>
          <w:sz w:val="16"/>
          <w:szCs w:val="16"/>
        </w:rPr>
        <w:t xml:space="preserve"> 57, 62-79</w:t>
      </w:r>
      <w:r w:rsidR="00DA4D60" w:rsidRPr="0012196B">
        <w:rPr>
          <w:rFonts w:ascii="Times New Roman" w:hAnsi="Times New Roman"/>
          <w:sz w:val="16"/>
          <w:szCs w:val="16"/>
        </w:rPr>
        <w:t xml:space="preserve">; </w:t>
      </w:r>
      <w:r w:rsidR="000275F0" w:rsidRPr="0012196B">
        <w:rPr>
          <w:rFonts w:ascii="Times New Roman" w:hAnsi="Times New Roman"/>
          <w:sz w:val="16"/>
          <w:szCs w:val="16"/>
        </w:rPr>
        <w:t xml:space="preserve">Dykema, J. et al. (2012). Use of monetary and nonmonetary incentives to increase response rates among African Americans in the Wisconsin pregnancy risk assessment monitoring system. </w:t>
      </w:r>
      <w:r w:rsidR="000275F0" w:rsidRPr="0012196B">
        <w:rPr>
          <w:rFonts w:ascii="Times New Roman" w:hAnsi="Times New Roman"/>
          <w:i/>
          <w:iCs/>
          <w:sz w:val="16"/>
          <w:szCs w:val="16"/>
        </w:rPr>
        <w:t>Maternal and child health journal</w:t>
      </w:r>
      <w:r w:rsidR="000275F0" w:rsidRPr="0012196B">
        <w:rPr>
          <w:rFonts w:ascii="Times New Roman" w:hAnsi="Times New Roman"/>
          <w:sz w:val="16"/>
          <w:szCs w:val="16"/>
        </w:rPr>
        <w:t xml:space="preserve">, </w:t>
      </w:r>
      <w:r w:rsidR="000275F0" w:rsidRPr="0012196B">
        <w:rPr>
          <w:rFonts w:ascii="Times New Roman" w:hAnsi="Times New Roman"/>
          <w:i/>
          <w:iCs/>
          <w:sz w:val="16"/>
          <w:szCs w:val="16"/>
        </w:rPr>
        <w:t>16</w:t>
      </w:r>
      <w:r w:rsidR="000275F0" w:rsidRPr="0012196B">
        <w:rPr>
          <w:rFonts w:ascii="Times New Roman" w:hAnsi="Times New Roman"/>
          <w:sz w:val="16"/>
          <w:szCs w:val="16"/>
        </w:rPr>
        <w:t xml:space="preserve">(4), 785-791; </w:t>
      </w:r>
      <w:r w:rsidR="00362661" w:rsidRPr="0012196B">
        <w:rPr>
          <w:rFonts w:ascii="Times New Roman" w:hAnsi="Times New Roman"/>
          <w:sz w:val="16"/>
          <w:szCs w:val="16"/>
        </w:rPr>
        <w:t xml:space="preserve">Singer, E., &amp; Kulka, R. A. (2002). Paying respondents for survey participation. </w:t>
      </w:r>
      <w:r w:rsidR="007A4CF6" w:rsidRPr="0012196B">
        <w:rPr>
          <w:rFonts w:ascii="Times New Roman" w:hAnsi="Times New Roman"/>
          <w:sz w:val="16"/>
          <w:szCs w:val="16"/>
        </w:rPr>
        <w:t xml:space="preserve">In: </w:t>
      </w:r>
      <w:r w:rsidR="00362661" w:rsidRPr="0012196B">
        <w:rPr>
          <w:rFonts w:ascii="Times New Roman" w:hAnsi="Times New Roman"/>
          <w:i/>
          <w:iCs/>
          <w:sz w:val="16"/>
          <w:szCs w:val="16"/>
        </w:rPr>
        <w:t>Studies of welfare populations: Data collection and research issues</w:t>
      </w:r>
      <w:r w:rsidR="00362661" w:rsidRPr="0012196B">
        <w:rPr>
          <w:rFonts w:ascii="Times New Roman" w:hAnsi="Times New Roman"/>
          <w:sz w:val="16"/>
          <w:szCs w:val="16"/>
        </w:rPr>
        <w:t>, 105-128.</w:t>
      </w:r>
    </w:p>
  </w:footnote>
  <w:footnote w:id="12">
    <w:p w14:paraId="00E7F771" w14:textId="77777777" w:rsidR="002A0451" w:rsidRPr="0012196B" w:rsidRDefault="002A0451" w:rsidP="002A0451">
      <w:pPr>
        <w:pStyle w:val="FootnoteText"/>
        <w:rPr>
          <w:rFonts w:ascii="Times New Roman" w:hAnsi="Times New Roman"/>
          <w:sz w:val="16"/>
          <w:szCs w:val="16"/>
        </w:rPr>
      </w:pPr>
      <w:r w:rsidRPr="0012196B">
        <w:rPr>
          <w:rStyle w:val="FootnoteReference"/>
          <w:rFonts w:ascii="Times New Roman" w:hAnsi="Times New Roman"/>
          <w:sz w:val="16"/>
          <w:szCs w:val="16"/>
        </w:rPr>
        <w:footnoteRef/>
      </w:r>
      <w:r w:rsidRPr="0012196B">
        <w:rPr>
          <w:rFonts w:ascii="Times New Roman" w:hAnsi="Times New Roman"/>
          <w:sz w:val="16"/>
          <w:szCs w:val="16"/>
        </w:rPr>
        <w:t xml:space="preserve"> Krueger, R.A. &amp; </w:t>
      </w:r>
      <w:r w:rsidR="00795B93" w:rsidRPr="0012196B">
        <w:rPr>
          <w:rFonts w:ascii="Times New Roman" w:hAnsi="Times New Roman"/>
          <w:sz w:val="16"/>
          <w:szCs w:val="16"/>
        </w:rPr>
        <w:t>M.A. Casey</w:t>
      </w:r>
      <w:r w:rsidRPr="0012196B">
        <w:rPr>
          <w:rFonts w:ascii="Times New Roman" w:hAnsi="Times New Roman"/>
          <w:sz w:val="16"/>
          <w:szCs w:val="16"/>
        </w:rPr>
        <w:t>. (2014). Focus groups: A practical guide for applied research. (5th ed.). Thousand Oaks, CA: Sage Publications, Inc.</w:t>
      </w:r>
    </w:p>
  </w:footnote>
  <w:footnote w:id="13">
    <w:p w14:paraId="2E3524E2" w14:textId="77777777" w:rsidR="00071751" w:rsidRPr="0012196B" w:rsidRDefault="00071751" w:rsidP="00071751">
      <w:pPr>
        <w:pStyle w:val="FootnoteText"/>
        <w:rPr>
          <w:rFonts w:ascii="Times New Roman" w:hAnsi="Times New Roman"/>
          <w:sz w:val="16"/>
          <w:szCs w:val="16"/>
        </w:rPr>
      </w:pPr>
      <w:r w:rsidRPr="0012196B">
        <w:rPr>
          <w:rStyle w:val="FootnoteReference"/>
          <w:rFonts w:ascii="Times New Roman" w:hAnsi="Times New Roman"/>
          <w:sz w:val="16"/>
          <w:szCs w:val="16"/>
        </w:rPr>
        <w:footnoteRef/>
      </w:r>
      <w:r w:rsidRPr="0012196B">
        <w:rPr>
          <w:rFonts w:ascii="Times New Roman" w:hAnsi="Times New Roman"/>
          <w:sz w:val="16"/>
          <w:szCs w:val="16"/>
        </w:rPr>
        <w:t xml:space="preserve"> Church, A.H. (1993). Estimating the effect of incentives on mail survey response rates: A meta-analysis. </w:t>
      </w:r>
      <w:r w:rsidRPr="0012196B">
        <w:rPr>
          <w:rFonts w:ascii="Times New Roman" w:hAnsi="Times New Roman"/>
          <w:i/>
          <w:iCs/>
          <w:sz w:val="16"/>
          <w:szCs w:val="16"/>
        </w:rPr>
        <w:t>Public Opinion Quarterly,</w:t>
      </w:r>
      <w:r w:rsidRPr="0012196B">
        <w:rPr>
          <w:rFonts w:ascii="Times New Roman" w:hAnsi="Times New Roman"/>
          <w:sz w:val="16"/>
          <w:szCs w:val="16"/>
        </w:rPr>
        <w:t xml:space="preserve"> 57, 62-79.</w:t>
      </w:r>
    </w:p>
  </w:footnote>
  <w:footnote w:id="14">
    <w:p w14:paraId="5D2E7FD1" w14:textId="4D17E267" w:rsidR="00071751" w:rsidRPr="0012196B" w:rsidRDefault="00071751">
      <w:pPr>
        <w:pStyle w:val="FootnoteText"/>
        <w:rPr>
          <w:rFonts w:ascii="Times New Roman" w:hAnsi="Times New Roman"/>
          <w:sz w:val="16"/>
          <w:szCs w:val="16"/>
        </w:rPr>
      </w:pPr>
      <w:r w:rsidRPr="0012196B">
        <w:rPr>
          <w:rStyle w:val="FootnoteReference"/>
          <w:rFonts w:ascii="Times New Roman" w:hAnsi="Times New Roman"/>
          <w:sz w:val="16"/>
          <w:szCs w:val="16"/>
        </w:rPr>
        <w:footnoteRef/>
      </w:r>
      <w:r w:rsidRPr="0012196B">
        <w:rPr>
          <w:rFonts w:ascii="Times New Roman" w:hAnsi="Times New Roman"/>
          <w:sz w:val="16"/>
          <w:szCs w:val="16"/>
        </w:rPr>
        <w:t xml:space="preserve"> Halpen, S.D., Karlawish, J.H., Casarett, D., Berlin, J.A., &amp; Asch, D.A. (2004). Empirical assessment of whether moderate payments are undue or unjust inducements for participation in clinical trials. </w:t>
      </w:r>
      <w:r w:rsidRPr="0012196B">
        <w:rPr>
          <w:rFonts w:ascii="Times New Roman" w:hAnsi="Times New Roman"/>
          <w:i/>
          <w:sz w:val="16"/>
          <w:szCs w:val="16"/>
        </w:rPr>
        <w:t>Archives of Internal Medicine</w:t>
      </w:r>
      <w:r w:rsidRPr="0012196B">
        <w:rPr>
          <w:rFonts w:ascii="Times New Roman" w:hAnsi="Times New Roman"/>
          <w:sz w:val="16"/>
          <w:szCs w:val="16"/>
        </w:rPr>
        <w:t xml:space="preserve">, </w:t>
      </w:r>
      <w:r w:rsidRPr="0012196B">
        <w:rPr>
          <w:rFonts w:ascii="Times New Roman" w:hAnsi="Times New Roman"/>
          <w:i/>
          <w:sz w:val="16"/>
          <w:szCs w:val="16"/>
        </w:rPr>
        <w:t>164</w:t>
      </w:r>
      <w:r w:rsidRPr="0012196B">
        <w:rPr>
          <w:rFonts w:ascii="Times New Roman" w:hAnsi="Times New Roman"/>
          <w:sz w:val="16"/>
          <w:szCs w:val="16"/>
        </w:rPr>
        <w:t>(</w:t>
      </w:r>
      <w:r w:rsidRPr="0012196B">
        <w:rPr>
          <w:rFonts w:ascii="Times New Roman" w:hAnsi="Times New Roman"/>
          <w:i/>
          <w:sz w:val="16"/>
          <w:szCs w:val="16"/>
        </w:rPr>
        <w:t>7</w:t>
      </w:r>
      <w:r w:rsidRPr="0012196B">
        <w:rPr>
          <w:rFonts w:ascii="Times New Roman" w:hAnsi="Times New Roman"/>
          <w:sz w:val="16"/>
          <w:szCs w:val="16"/>
        </w:rPr>
        <w:t>), 801-803.</w:t>
      </w:r>
    </w:p>
  </w:footnote>
  <w:footnote w:id="15">
    <w:p w14:paraId="1B58B6A0" w14:textId="77777777" w:rsidR="007F5F99" w:rsidRDefault="007F5F99">
      <w:pPr>
        <w:pStyle w:val="FootnoteText"/>
      </w:pPr>
      <w:r w:rsidRPr="0012196B">
        <w:rPr>
          <w:rStyle w:val="FootnoteReference"/>
          <w:rFonts w:ascii="Times New Roman" w:hAnsi="Times New Roman"/>
          <w:sz w:val="16"/>
          <w:szCs w:val="16"/>
        </w:rPr>
        <w:footnoteRef/>
      </w:r>
      <w:r w:rsidRPr="0012196B">
        <w:rPr>
          <w:rFonts w:ascii="Times New Roman" w:hAnsi="Times New Roman"/>
          <w:sz w:val="16"/>
          <w:szCs w:val="16"/>
        </w:rPr>
        <w:t xml:space="preserve"> </w:t>
      </w:r>
      <w:r w:rsidR="00795B93" w:rsidRPr="0012196B">
        <w:rPr>
          <w:rFonts w:ascii="Times New Roman" w:hAnsi="Times New Roman"/>
          <w:sz w:val="16"/>
          <w:szCs w:val="16"/>
        </w:rPr>
        <w:t xml:space="preserve">Berlin, M., L. Mohadjer, J. Waksberg, </w:t>
      </w:r>
      <w:r w:rsidR="00027D62" w:rsidRPr="0012196B">
        <w:rPr>
          <w:rFonts w:ascii="Times New Roman" w:hAnsi="Times New Roman"/>
          <w:sz w:val="16"/>
          <w:szCs w:val="16"/>
        </w:rPr>
        <w:t xml:space="preserve">A. </w:t>
      </w:r>
      <w:r w:rsidR="00795B93" w:rsidRPr="0012196B">
        <w:rPr>
          <w:rFonts w:ascii="Times New Roman" w:hAnsi="Times New Roman"/>
          <w:sz w:val="16"/>
          <w:szCs w:val="16"/>
        </w:rPr>
        <w:t xml:space="preserve">Kolstad, </w:t>
      </w:r>
      <w:r w:rsidR="00027D62" w:rsidRPr="0012196B">
        <w:rPr>
          <w:rFonts w:ascii="Times New Roman" w:hAnsi="Times New Roman"/>
          <w:sz w:val="16"/>
          <w:szCs w:val="16"/>
        </w:rPr>
        <w:t xml:space="preserve">I. </w:t>
      </w:r>
      <w:r w:rsidR="00795B93" w:rsidRPr="0012196B">
        <w:rPr>
          <w:rFonts w:ascii="Times New Roman" w:hAnsi="Times New Roman"/>
          <w:sz w:val="16"/>
          <w:szCs w:val="16"/>
        </w:rPr>
        <w:t xml:space="preserve">Kirsch, </w:t>
      </w:r>
      <w:r w:rsidR="00027D62" w:rsidRPr="0012196B">
        <w:rPr>
          <w:rFonts w:ascii="Times New Roman" w:hAnsi="Times New Roman"/>
          <w:sz w:val="16"/>
          <w:szCs w:val="16"/>
        </w:rPr>
        <w:t xml:space="preserve">D. </w:t>
      </w:r>
      <w:r w:rsidR="00795B93" w:rsidRPr="0012196B">
        <w:rPr>
          <w:rFonts w:ascii="Times New Roman" w:hAnsi="Times New Roman"/>
          <w:sz w:val="16"/>
          <w:szCs w:val="16"/>
        </w:rPr>
        <w:t>Rock,</w:t>
      </w:r>
      <w:r w:rsidR="00027D62" w:rsidRPr="0012196B">
        <w:rPr>
          <w:rFonts w:ascii="Times New Roman" w:hAnsi="Times New Roman"/>
          <w:sz w:val="16"/>
          <w:szCs w:val="16"/>
        </w:rPr>
        <w:t xml:space="preserve"> &amp; K.</w:t>
      </w:r>
      <w:r w:rsidR="00795B93" w:rsidRPr="0012196B">
        <w:rPr>
          <w:rFonts w:ascii="Times New Roman" w:hAnsi="Times New Roman"/>
          <w:sz w:val="16"/>
          <w:szCs w:val="16"/>
        </w:rPr>
        <w:t xml:space="preserve"> Yamamoto.</w:t>
      </w:r>
      <w:r w:rsidR="00027D62" w:rsidRPr="0012196B">
        <w:rPr>
          <w:rFonts w:ascii="Times New Roman" w:hAnsi="Times New Roman"/>
          <w:sz w:val="16"/>
          <w:szCs w:val="16"/>
        </w:rPr>
        <w:t xml:space="preserve"> </w:t>
      </w:r>
      <w:r w:rsidR="00795B93" w:rsidRPr="0012196B">
        <w:rPr>
          <w:rFonts w:ascii="Times New Roman" w:hAnsi="Times New Roman"/>
          <w:sz w:val="16"/>
          <w:szCs w:val="16"/>
        </w:rPr>
        <w:t>An experiment in monetary incentives. American Statistical Association, Proceedings of Survey Research Methods Section; Alexandria, VA: 1992. pp. 393–39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15:restartNumberingAfterBreak="0">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7"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9" w15:restartNumberingAfterBreak="0">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4" w15:restartNumberingAfterBreak="0">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7" w15:restartNumberingAfterBreak="0">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8"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9" w15:restartNumberingAfterBreak="0">
    <w:nsid w:val="7AEE61DD"/>
    <w:multiLevelType w:val="hybridMultilevel"/>
    <w:tmpl w:val="297600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1"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0"/>
  </w:num>
  <w:num w:numId="3">
    <w:abstractNumId w:val="18"/>
  </w:num>
  <w:num w:numId="4">
    <w:abstractNumId w:val="21"/>
  </w:num>
  <w:num w:numId="5">
    <w:abstractNumId w:val="4"/>
  </w:num>
  <w:num w:numId="6">
    <w:abstractNumId w:val="2"/>
  </w:num>
  <w:num w:numId="7">
    <w:abstractNumId w:val="10"/>
  </w:num>
  <w:num w:numId="8">
    <w:abstractNumId w:val="16"/>
  </w:num>
  <w:num w:numId="9">
    <w:abstractNumId w:val="11"/>
  </w:num>
  <w:num w:numId="10">
    <w:abstractNumId w:val="3"/>
  </w:num>
  <w:num w:numId="11">
    <w:abstractNumId w:val="5"/>
  </w:num>
  <w:num w:numId="12">
    <w:abstractNumId w:val="7"/>
  </w:num>
  <w:num w:numId="13">
    <w:abstractNumId w:val="1"/>
  </w:num>
  <w:num w:numId="14">
    <w:abstractNumId w:val="9"/>
  </w:num>
  <w:num w:numId="15">
    <w:abstractNumId w:val="17"/>
  </w:num>
  <w:num w:numId="16">
    <w:abstractNumId w:val="15"/>
  </w:num>
  <w:num w:numId="17">
    <w:abstractNumId w:val="0"/>
  </w:num>
  <w:num w:numId="18">
    <w:abstractNumId w:val="8"/>
  </w:num>
  <w:num w:numId="19">
    <w:abstractNumId w:val="6"/>
  </w:num>
  <w:num w:numId="20">
    <w:abstractNumId w:val="13"/>
  </w:num>
  <w:num w:numId="21">
    <w:abstractNumId w:val="1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sDQ1MTcxsTQwNrdU0lEKTi0uzszPAykwrgUAjdVrw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2de0f2m5eeexev9tjpvt0msa9fzxsw9px5&quot;&gt;my endnote library&lt;record-ids&gt;&lt;item&gt;11&lt;/item&gt;&lt;/record-ids&gt;&lt;/item&gt;&lt;/Libraries&gt;"/>
  </w:docVars>
  <w:rsids>
    <w:rsidRoot w:val="00744F5B"/>
    <w:rsid w:val="00005D48"/>
    <w:rsid w:val="0001200E"/>
    <w:rsid w:val="000229E4"/>
    <w:rsid w:val="00024852"/>
    <w:rsid w:val="000275F0"/>
    <w:rsid w:val="00027D62"/>
    <w:rsid w:val="00035B5C"/>
    <w:rsid w:val="000477CE"/>
    <w:rsid w:val="00071751"/>
    <w:rsid w:val="00074398"/>
    <w:rsid w:val="000A525C"/>
    <w:rsid w:val="000C1DC4"/>
    <w:rsid w:val="000C386B"/>
    <w:rsid w:val="000F1CDA"/>
    <w:rsid w:val="000F2F28"/>
    <w:rsid w:val="00102CB9"/>
    <w:rsid w:val="00103A05"/>
    <w:rsid w:val="00113DB3"/>
    <w:rsid w:val="0012150E"/>
    <w:rsid w:val="0012196B"/>
    <w:rsid w:val="00121C06"/>
    <w:rsid w:val="00126D06"/>
    <w:rsid w:val="00132A4A"/>
    <w:rsid w:val="00132EF8"/>
    <w:rsid w:val="0013429B"/>
    <w:rsid w:val="00135607"/>
    <w:rsid w:val="00140343"/>
    <w:rsid w:val="00140A0D"/>
    <w:rsid w:val="001534AD"/>
    <w:rsid w:val="00163E86"/>
    <w:rsid w:val="001673A9"/>
    <w:rsid w:val="00172A6E"/>
    <w:rsid w:val="00173ACB"/>
    <w:rsid w:val="0017544C"/>
    <w:rsid w:val="001835D3"/>
    <w:rsid w:val="00190AA2"/>
    <w:rsid w:val="001973CE"/>
    <w:rsid w:val="001A68F4"/>
    <w:rsid w:val="001B08AE"/>
    <w:rsid w:val="001B1DCA"/>
    <w:rsid w:val="001C0117"/>
    <w:rsid w:val="001C3D56"/>
    <w:rsid w:val="001C4582"/>
    <w:rsid w:val="001C4633"/>
    <w:rsid w:val="001C7B3E"/>
    <w:rsid w:val="001D19B4"/>
    <w:rsid w:val="001E15AA"/>
    <w:rsid w:val="001F09C0"/>
    <w:rsid w:val="001F397E"/>
    <w:rsid w:val="001F4032"/>
    <w:rsid w:val="00205677"/>
    <w:rsid w:val="0020693D"/>
    <w:rsid w:val="00216F24"/>
    <w:rsid w:val="00220D46"/>
    <w:rsid w:val="002254D4"/>
    <w:rsid w:val="00230200"/>
    <w:rsid w:val="00243BAE"/>
    <w:rsid w:val="00255B16"/>
    <w:rsid w:val="002615BF"/>
    <w:rsid w:val="00263DCB"/>
    <w:rsid w:val="00265BFD"/>
    <w:rsid w:val="00274A8E"/>
    <w:rsid w:val="00275ACB"/>
    <w:rsid w:val="00287B67"/>
    <w:rsid w:val="00290BA3"/>
    <w:rsid w:val="0029232B"/>
    <w:rsid w:val="002A0451"/>
    <w:rsid w:val="002F5085"/>
    <w:rsid w:val="002F51BE"/>
    <w:rsid w:val="00306E47"/>
    <w:rsid w:val="003139FD"/>
    <w:rsid w:val="00314CE8"/>
    <w:rsid w:val="00324DC3"/>
    <w:rsid w:val="00350C25"/>
    <w:rsid w:val="00354FAE"/>
    <w:rsid w:val="00362661"/>
    <w:rsid w:val="00364051"/>
    <w:rsid w:val="00377E79"/>
    <w:rsid w:val="003B2DE7"/>
    <w:rsid w:val="003C7EE8"/>
    <w:rsid w:val="003F1C7A"/>
    <w:rsid w:val="003F51D8"/>
    <w:rsid w:val="00411149"/>
    <w:rsid w:val="004312CC"/>
    <w:rsid w:val="0043221D"/>
    <w:rsid w:val="0045615E"/>
    <w:rsid w:val="00463B4D"/>
    <w:rsid w:val="004722B4"/>
    <w:rsid w:val="00473C32"/>
    <w:rsid w:val="004910F4"/>
    <w:rsid w:val="0049419A"/>
    <w:rsid w:val="004A0140"/>
    <w:rsid w:val="004B694D"/>
    <w:rsid w:val="004C6ACD"/>
    <w:rsid w:val="004E1EE9"/>
    <w:rsid w:val="004F10EE"/>
    <w:rsid w:val="00506FE7"/>
    <w:rsid w:val="00513F6A"/>
    <w:rsid w:val="00540689"/>
    <w:rsid w:val="00540C6D"/>
    <w:rsid w:val="0056111C"/>
    <w:rsid w:val="00576639"/>
    <w:rsid w:val="00582AEC"/>
    <w:rsid w:val="00587249"/>
    <w:rsid w:val="005A1029"/>
    <w:rsid w:val="005A18A4"/>
    <w:rsid w:val="005A19BB"/>
    <w:rsid w:val="005B3F8D"/>
    <w:rsid w:val="005B4CFB"/>
    <w:rsid w:val="005C1579"/>
    <w:rsid w:val="005C6A7F"/>
    <w:rsid w:val="005D0D89"/>
    <w:rsid w:val="005D6364"/>
    <w:rsid w:val="005E23BA"/>
    <w:rsid w:val="005E4981"/>
    <w:rsid w:val="00605169"/>
    <w:rsid w:val="00607183"/>
    <w:rsid w:val="006237E4"/>
    <w:rsid w:val="006252E9"/>
    <w:rsid w:val="006355C6"/>
    <w:rsid w:val="006470BB"/>
    <w:rsid w:val="00670BC7"/>
    <w:rsid w:val="00696B03"/>
    <w:rsid w:val="006970B6"/>
    <w:rsid w:val="006A2D27"/>
    <w:rsid w:val="006A305F"/>
    <w:rsid w:val="006D3B31"/>
    <w:rsid w:val="006F3095"/>
    <w:rsid w:val="00714866"/>
    <w:rsid w:val="0074463A"/>
    <w:rsid w:val="00744F5B"/>
    <w:rsid w:val="00780A9A"/>
    <w:rsid w:val="007837CA"/>
    <w:rsid w:val="007839DC"/>
    <w:rsid w:val="007853F0"/>
    <w:rsid w:val="00787E77"/>
    <w:rsid w:val="00793F1E"/>
    <w:rsid w:val="007944E7"/>
    <w:rsid w:val="00795B93"/>
    <w:rsid w:val="007A305E"/>
    <w:rsid w:val="007A4331"/>
    <w:rsid w:val="007A4CF6"/>
    <w:rsid w:val="007B045B"/>
    <w:rsid w:val="007C2C46"/>
    <w:rsid w:val="007C6E1E"/>
    <w:rsid w:val="007D7B02"/>
    <w:rsid w:val="007D7BAA"/>
    <w:rsid w:val="007E69D7"/>
    <w:rsid w:val="007E76D6"/>
    <w:rsid w:val="007F5F99"/>
    <w:rsid w:val="00802398"/>
    <w:rsid w:val="00820C88"/>
    <w:rsid w:val="008239B5"/>
    <w:rsid w:val="008408E6"/>
    <w:rsid w:val="00846A5B"/>
    <w:rsid w:val="008567FD"/>
    <w:rsid w:val="008577D6"/>
    <w:rsid w:val="00862F2F"/>
    <w:rsid w:val="00871FD9"/>
    <w:rsid w:val="00875770"/>
    <w:rsid w:val="00882AE4"/>
    <w:rsid w:val="00883571"/>
    <w:rsid w:val="008863D0"/>
    <w:rsid w:val="008948B1"/>
    <w:rsid w:val="00894F96"/>
    <w:rsid w:val="00895FDC"/>
    <w:rsid w:val="008A15B1"/>
    <w:rsid w:val="008A4D10"/>
    <w:rsid w:val="008D29D6"/>
    <w:rsid w:val="008E5BE4"/>
    <w:rsid w:val="008E6145"/>
    <w:rsid w:val="008E7B52"/>
    <w:rsid w:val="008F6E91"/>
    <w:rsid w:val="00902382"/>
    <w:rsid w:val="009065AB"/>
    <w:rsid w:val="00906986"/>
    <w:rsid w:val="00910694"/>
    <w:rsid w:val="00916BFD"/>
    <w:rsid w:val="0092248E"/>
    <w:rsid w:val="009238D7"/>
    <w:rsid w:val="00924BFA"/>
    <w:rsid w:val="009404FA"/>
    <w:rsid w:val="00963F1E"/>
    <w:rsid w:val="009732F4"/>
    <w:rsid w:val="0097718E"/>
    <w:rsid w:val="0098121D"/>
    <w:rsid w:val="009845CD"/>
    <w:rsid w:val="009940CE"/>
    <w:rsid w:val="009A0F8E"/>
    <w:rsid w:val="009E0F10"/>
    <w:rsid w:val="009E1E12"/>
    <w:rsid w:val="009E555A"/>
    <w:rsid w:val="009E7B22"/>
    <w:rsid w:val="00A037AF"/>
    <w:rsid w:val="00A2089D"/>
    <w:rsid w:val="00A212B8"/>
    <w:rsid w:val="00A26BA5"/>
    <w:rsid w:val="00A44BF9"/>
    <w:rsid w:val="00A545B3"/>
    <w:rsid w:val="00A746A9"/>
    <w:rsid w:val="00A82DCC"/>
    <w:rsid w:val="00A84CA0"/>
    <w:rsid w:val="00A9245B"/>
    <w:rsid w:val="00AA3856"/>
    <w:rsid w:val="00AB2333"/>
    <w:rsid w:val="00AC2461"/>
    <w:rsid w:val="00AC63BA"/>
    <w:rsid w:val="00AD31D7"/>
    <w:rsid w:val="00AE34BB"/>
    <w:rsid w:val="00AF5DE2"/>
    <w:rsid w:val="00B021C5"/>
    <w:rsid w:val="00B14F69"/>
    <w:rsid w:val="00B31D14"/>
    <w:rsid w:val="00B40D56"/>
    <w:rsid w:val="00B41C47"/>
    <w:rsid w:val="00B46254"/>
    <w:rsid w:val="00B46E5B"/>
    <w:rsid w:val="00B50FE8"/>
    <w:rsid w:val="00B65597"/>
    <w:rsid w:val="00B71082"/>
    <w:rsid w:val="00B72DD6"/>
    <w:rsid w:val="00B859B1"/>
    <w:rsid w:val="00B87572"/>
    <w:rsid w:val="00B94044"/>
    <w:rsid w:val="00BB2B8F"/>
    <w:rsid w:val="00BC3B0E"/>
    <w:rsid w:val="00BC7613"/>
    <w:rsid w:val="00BF3A0E"/>
    <w:rsid w:val="00BF526E"/>
    <w:rsid w:val="00C168EA"/>
    <w:rsid w:val="00C42C31"/>
    <w:rsid w:val="00C52DAD"/>
    <w:rsid w:val="00C54AE4"/>
    <w:rsid w:val="00C716BF"/>
    <w:rsid w:val="00C73D7F"/>
    <w:rsid w:val="00C764F1"/>
    <w:rsid w:val="00CC096B"/>
    <w:rsid w:val="00CC7869"/>
    <w:rsid w:val="00CE0205"/>
    <w:rsid w:val="00CE54C9"/>
    <w:rsid w:val="00CE57C2"/>
    <w:rsid w:val="00CE660E"/>
    <w:rsid w:val="00CF0774"/>
    <w:rsid w:val="00CF10F4"/>
    <w:rsid w:val="00D00880"/>
    <w:rsid w:val="00D05FCF"/>
    <w:rsid w:val="00D10399"/>
    <w:rsid w:val="00D14201"/>
    <w:rsid w:val="00D31111"/>
    <w:rsid w:val="00D340AB"/>
    <w:rsid w:val="00D3689E"/>
    <w:rsid w:val="00D43148"/>
    <w:rsid w:val="00D53A33"/>
    <w:rsid w:val="00D542D4"/>
    <w:rsid w:val="00D7047E"/>
    <w:rsid w:val="00DA4D60"/>
    <w:rsid w:val="00DC15DF"/>
    <w:rsid w:val="00DC30B4"/>
    <w:rsid w:val="00DC76EE"/>
    <w:rsid w:val="00DD24A2"/>
    <w:rsid w:val="00DD3323"/>
    <w:rsid w:val="00DD6106"/>
    <w:rsid w:val="00DD7C40"/>
    <w:rsid w:val="00DE6944"/>
    <w:rsid w:val="00DF53C4"/>
    <w:rsid w:val="00E17CC8"/>
    <w:rsid w:val="00E215FA"/>
    <w:rsid w:val="00E26798"/>
    <w:rsid w:val="00E36C1A"/>
    <w:rsid w:val="00E45491"/>
    <w:rsid w:val="00E45BA0"/>
    <w:rsid w:val="00E629FF"/>
    <w:rsid w:val="00E70641"/>
    <w:rsid w:val="00E96045"/>
    <w:rsid w:val="00E971FC"/>
    <w:rsid w:val="00EA0586"/>
    <w:rsid w:val="00EA2382"/>
    <w:rsid w:val="00EB0699"/>
    <w:rsid w:val="00EB5E20"/>
    <w:rsid w:val="00EC1E0E"/>
    <w:rsid w:val="00EC6B0A"/>
    <w:rsid w:val="00EE231A"/>
    <w:rsid w:val="00EE5502"/>
    <w:rsid w:val="00EE7334"/>
    <w:rsid w:val="00F1118C"/>
    <w:rsid w:val="00F118C8"/>
    <w:rsid w:val="00F12AEE"/>
    <w:rsid w:val="00F15DA1"/>
    <w:rsid w:val="00F2502B"/>
    <w:rsid w:val="00F26B2B"/>
    <w:rsid w:val="00F3704A"/>
    <w:rsid w:val="00F37CB2"/>
    <w:rsid w:val="00F62F0B"/>
    <w:rsid w:val="00F9129B"/>
    <w:rsid w:val="00FB79C4"/>
    <w:rsid w:val="00FD569F"/>
    <w:rsid w:val="00FE3BAE"/>
    <w:rsid w:val="00FF6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6460E0"/>
  <w15:docId w15:val="{ED153839-F20A-421C-8406-F96727F92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semiHidden/>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semiHidden/>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902382"/>
  </w:style>
  <w:style w:type="character" w:customStyle="1" w:styleId="ref-journal">
    <w:name w:val="ref-journal"/>
    <w:basedOn w:val="DefaultParagraphFont"/>
    <w:rsid w:val="00902382"/>
  </w:style>
  <w:style w:type="character" w:customStyle="1" w:styleId="ref-vol">
    <w:name w:val="ref-vol"/>
    <w:basedOn w:val="DefaultParagraphFont"/>
    <w:rsid w:val="00902382"/>
  </w:style>
  <w:style w:type="paragraph" w:customStyle="1" w:styleId="EndNoteBibliographyTitle">
    <w:name w:val="EndNote Bibliography Title"/>
    <w:basedOn w:val="Normal"/>
    <w:link w:val="EndNoteBibliographyTitleChar"/>
    <w:rsid w:val="00587249"/>
    <w:pPr>
      <w:jc w:val="center"/>
    </w:pPr>
    <w:rPr>
      <w:noProof/>
    </w:rPr>
  </w:style>
  <w:style w:type="character" w:customStyle="1" w:styleId="EndNoteBibliographyTitleChar">
    <w:name w:val="EndNote Bibliography Title Char"/>
    <w:basedOn w:val="DefaultParagraphFont"/>
    <w:link w:val="EndNoteBibliographyTitle"/>
    <w:rsid w:val="00587249"/>
    <w:rPr>
      <w:noProof/>
      <w:sz w:val="24"/>
      <w:szCs w:val="24"/>
    </w:rPr>
  </w:style>
  <w:style w:type="paragraph" w:customStyle="1" w:styleId="EndNoteBibliography">
    <w:name w:val="EndNote Bibliography"/>
    <w:basedOn w:val="Normal"/>
    <w:link w:val="EndNoteBibliographyChar"/>
    <w:rsid w:val="00587249"/>
    <w:rPr>
      <w:noProof/>
    </w:rPr>
  </w:style>
  <w:style w:type="character" w:customStyle="1" w:styleId="EndNoteBibliographyChar">
    <w:name w:val="EndNote Bibliography Char"/>
    <w:basedOn w:val="DefaultParagraphFont"/>
    <w:link w:val="EndNoteBibliography"/>
    <w:rsid w:val="00587249"/>
    <w:rPr>
      <w:noProof/>
      <w:sz w:val="24"/>
      <w:szCs w:val="24"/>
    </w:rPr>
  </w:style>
  <w:style w:type="character" w:styleId="UnresolvedMention">
    <w:name w:val="Unresolved Mention"/>
    <w:basedOn w:val="DefaultParagraphFont"/>
    <w:uiPriority w:val="99"/>
    <w:semiHidden/>
    <w:unhideWhenUsed/>
    <w:rsid w:val="007839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453722">
      <w:bodyDiv w:val="1"/>
      <w:marLeft w:val="0"/>
      <w:marRight w:val="0"/>
      <w:marTop w:val="0"/>
      <w:marBottom w:val="0"/>
      <w:divBdr>
        <w:top w:val="none" w:sz="0" w:space="0" w:color="auto"/>
        <w:left w:val="none" w:sz="0" w:space="0" w:color="auto"/>
        <w:bottom w:val="none" w:sz="0" w:space="0" w:color="auto"/>
        <w:right w:val="none" w:sz="0" w:space="0" w:color="auto"/>
      </w:divBdr>
      <w:divsChild>
        <w:div w:id="2122415179">
          <w:marLeft w:val="0"/>
          <w:marRight w:val="0"/>
          <w:marTop w:val="0"/>
          <w:marBottom w:val="0"/>
          <w:divBdr>
            <w:top w:val="none" w:sz="0" w:space="0" w:color="auto"/>
            <w:left w:val="none" w:sz="0" w:space="0" w:color="auto"/>
            <w:bottom w:val="none" w:sz="0" w:space="0" w:color="auto"/>
            <w:right w:val="none" w:sz="0" w:space="0" w:color="auto"/>
          </w:divBdr>
          <w:divsChild>
            <w:div w:id="1965650818">
              <w:marLeft w:val="0"/>
              <w:marRight w:val="0"/>
              <w:marTop w:val="0"/>
              <w:marBottom w:val="0"/>
              <w:divBdr>
                <w:top w:val="none" w:sz="0" w:space="0" w:color="auto"/>
                <w:left w:val="none" w:sz="0" w:space="0" w:color="auto"/>
                <w:bottom w:val="none" w:sz="0" w:space="0" w:color="auto"/>
                <w:right w:val="none" w:sz="0" w:space="0" w:color="auto"/>
              </w:divBdr>
              <w:divsChild>
                <w:div w:id="1231891198">
                  <w:marLeft w:val="-225"/>
                  <w:marRight w:val="-225"/>
                  <w:marTop w:val="0"/>
                  <w:marBottom w:val="0"/>
                  <w:divBdr>
                    <w:top w:val="none" w:sz="0" w:space="0" w:color="auto"/>
                    <w:left w:val="none" w:sz="0" w:space="0" w:color="auto"/>
                    <w:bottom w:val="none" w:sz="0" w:space="0" w:color="auto"/>
                    <w:right w:val="none" w:sz="0" w:space="0" w:color="auto"/>
                  </w:divBdr>
                  <w:divsChild>
                    <w:div w:id="88240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la.Mizrachi@fda.hhs.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Christopher.Colburn\Documents\Old%20c%20drive%20files%20120916\Documents\CFSAN\PRA%20Collections\0497\0910_0497%20FG%20Childhood%20Obesity%20w%20Hispanic%20Caregivers%20K%20Yu%20Jan%2020\Kathleen.Yu@fda.hh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17148-7B09-409C-A34A-9BDA9941E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96</Words>
  <Characters>943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Mizrachi, Ila</cp:lastModifiedBy>
  <cp:revision>3</cp:revision>
  <cp:lastPrinted>2010-11-01T18:07:00Z</cp:lastPrinted>
  <dcterms:created xsi:type="dcterms:W3CDTF">2020-02-07T20:35:00Z</dcterms:created>
  <dcterms:modified xsi:type="dcterms:W3CDTF">2020-02-07T21:59:00Z</dcterms:modified>
</cp:coreProperties>
</file>